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D92385" w14:textId="7F845914" w:rsidR="00E0363E" w:rsidRPr="00D414BF" w:rsidRDefault="009300AB" w:rsidP="009300AB">
      <w:pPr>
        <w:pBdr>
          <w:bottom w:val="single" w:sz="4" w:space="1" w:color="auto"/>
        </w:pBdr>
        <w:spacing w:after="120"/>
        <w:rPr>
          <w:sz w:val="32"/>
          <w:szCs w:val="32"/>
        </w:rPr>
      </w:pPr>
      <w:r>
        <w:rPr>
          <w:sz w:val="32"/>
          <w:szCs w:val="32"/>
        </w:rPr>
        <w:t xml:space="preserve">Project Assignment </w:t>
      </w:r>
      <w:r w:rsidR="005C7091">
        <w:rPr>
          <w:sz w:val="32"/>
          <w:szCs w:val="32"/>
        </w:rPr>
        <w:t>2</w:t>
      </w:r>
      <w:r w:rsidR="00D414BF" w:rsidRPr="00D414BF">
        <w:rPr>
          <w:sz w:val="32"/>
          <w:szCs w:val="32"/>
        </w:rPr>
        <w:t>:</w:t>
      </w:r>
      <w:r w:rsidR="00E0363E" w:rsidRPr="00D414BF">
        <w:rPr>
          <w:sz w:val="32"/>
          <w:szCs w:val="32"/>
        </w:rPr>
        <w:t xml:space="preserve"> </w:t>
      </w:r>
      <w:r w:rsidR="00D414BF" w:rsidRPr="00D414BF">
        <w:rPr>
          <w:sz w:val="32"/>
          <w:szCs w:val="32"/>
        </w:rPr>
        <w:t>Upload</w:t>
      </w:r>
      <w:r w:rsidR="00E0363E" w:rsidRPr="00D414BF">
        <w:rPr>
          <w:sz w:val="32"/>
          <w:szCs w:val="32"/>
        </w:rPr>
        <w:t xml:space="preserve"> to </w:t>
      </w:r>
      <w:r w:rsidR="006E0552">
        <w:rPr>
          <w:sz w:val="32"/>
          <w:szCs w:val="32"/>
        </w:rPr>
        <w:t>Canvas</w:t>
      </w:r>
      <w:r w:rsidR="005C7091">
        <w:rPr>
          <w:sz w:val="32"/>
          <w:szCs w:val="32"/>
        </w:rPr>
        <w:t xml:space="preserve"> by </w:t>
      </w:r>
      <w:r w:rsidR="006E0552">
        <w:rPr>
          <w:sz w:val="32"/>
          <w:szCs w:val="32"/>
        </w:rPr>
        <w:t>Sunday</w:t>
      </w:r>
      <w:r w:rsidR="005C7091">
        <w:rPr>
          <w:sz w:val="32"/>
          <w:szCs w:val="32"/>
        </w:rPr>
        <w:t xml:space="preserve">, </w:t>
      </w:r>
      <w:r w:rsidR="00B26183">
        <w:rPr>
          <w:sz w:val="32"/>
          <w:szCs w:val="32"/>
        </w:rPr>
        <w:t>5</w:t>
      </w:r>
      <w:r w:rsidR="00B7611C" w:rsidRPr="00B7611C">
        <w:rPr>
          <w:sz w:val="32"/>
          <w:szCs w:val="32"/>
          <w:vertAlign w:val="superscript"/>
        </w:rPr>
        <w:t>th</w:t>
      </w:r>
      <w:r w:rsidR="00B26183">
        <w:rPr>
          <w:sz w:val="32"/>
          <w:szCs w:val="32"/>
        </w:rPr>
        <w:t xml:space="preserve"> March</w:t>
      </w:r>
      <w:r w:rsidR="00233C7C">
        <w:rPr>
          <w:sz w:val="32"/>
          <w:szCs w:val="32"/>
        </w:rPr>
        <w:t xml:space="preserve"> at</w:t>
      </w:r>
      <w:r w:rsidR="005C7091">
        <w:rPr>
          <w:sz w:val="32"/>
          <w:szCs w:val="32"/>
        </w:rPr>
        <w:t xml:space="preserve"> </w:t>
      </w:r>
      <w:r w:rsidR="00A3111D">
        <w:rPr>
          <w:sz w:val="32"/>
          <w:szCs w:val="32"/>
        </w:rPr>
        <w:t>11:5</w:t>
      </w:r>
      <w:r w:rsidR="00271459">
        <w:rPr>
          <w:sz w:val="32"/>
          <w:szCs w:val="32"/>
        </w:rPr>
        <w:t>9</w:t>
      </w:r>
      <w:r w:rsidR="005C7091">
        <w:rPr>
          <w:sz w:val="32"/>
          <w:szCs w:val="32"/>
        </w:rPr>
        <w:t xml:space="preserve"> pm</w:t>
      </w:r>
    </w:p>
    <w:p w14:paraId="59D92386" w14:textId="007AE8F3" w:rsidR="001067DF" w:rsidRPr="00D414BF" w:rsidRDefault="005C7091" w:rsidP="009300AB">
      <w:pPr>
        <w:spacing w:after="120"/>
        <w:rPr>
          <w:rFonts w:ascii="Cambria" w:hAnsi="Cambria"/>
          <w:b/>
          <w:sz w:val="36"/>
        </w:rPr>
      </w:pPr>
      <w:r>
        <w:rPr>
          <w:rFonts w:ascii="Cambria" w:hAnsi="Cambria"/>
          <w:b/>
          <w:sz w:val="36"/>
        </w:rPr>
        <w:t xml:space="preserve">Literature Review </w:t>
      </w:r>
      <w:r w:rsidR="00AB6A7E">
        <w:rPr>
          <w:rFonts w:ascii="Cambria" w:hAnsi="Cambria"/>
          <w:b/>
          <w:sz w:val="36"/>
        </w:rPr>
        <w:t xml:space="preserve">&amp; Annotated Bibliography </w:t>
      </w:r>
      <w:r>
        <w:rPr>
          <w:rFonts w:ascii="Cambria" w:hAnsi="Cambria"/>
          <w:b/>
          <w:sz w:val="36"/>
        </w:rPr>
        <w:t>Assignment</w:t>
      </w:r>
    </w:p>
    <w:p w14:paraId="59D92387" w14:textId="621714E7" w:rsidR="00886506" w:rsidRDefault="005C7091" w:rsidP="009300AB">
      <w:pPr>
        <w:spacing w:after="120"/>
      </w:pPr>
      <w:r w:rsidRPr="00F96FF0">
        <w:rPr>
          <w:u w:val="single"/>
        </w:rPr>
        <w:t>During the literature review</w:t>
      </w:r>
      <w:r w:rsidR="005F0FCC">
        <w:rPr>
          <w:u w:val="single"/>
        </w:rPr>
        <w:t xml:space="preserve"> assignment</w:t>
      </w:r>
      <w:r w:rsidRPr="00F96FF0">
        <w:rPr>
          <w:u w:val="single"/>
        </w:rPr>
        <w:t xml:space="preserve"> you will</w:t>
      </w:r>
      <w:r w:rsidR="00886506">
        <w:t>:</w:t>
      </w:r>
    </w:p>
    <w:p w14:paraId="59D92388" w14:textId="4E349D36" w:rsidR="00886506" w:rsidRDefault="00B013B2" w:rsidP="00886506">
      <w:pPr>
        <w:pStyle w:val="ListParagraph"/>
        <w:numPr>
          <w:ilvl w:val="0"/>
          <w:numId w:val="24"/>
        </w:numPr>
        <w:spacing w:after="120"/>
      </w:pPr>
      <w:r>
        <w:t>Use Ashesi University’s</w:t>
      </w:r>
      <w:r w:rsidR="005C7091">
        <w:t xml:space="preserve"> electronic databases </w:t>
      </w:r>
      <w:r w:rsidR="001D5ACE">
        <w:t xml:space="preserve">(EBSCO, </w:t>
      </w:r>
      <w:r w:rsidR="004A2287">
        <w:t xml:space="preserve">Taylor &amp; Francis, </w:t>
      </w:r>
      <w:r w:rsidR="0029341D">
        <w:t xml:space="preserve"> </w:t>
      </w:r>
      <w:r w:rsidR="004A2287">
        <w:t>JSTOR</w:t>
      </w:r>
      <w:r w:rsidR="006E0552">
        <w:t>, etc.</w:t>
      </w:r>
      <w:r w:rsidR="004A2287">
        <w:t>)</w:t>
      </w:r>
      <w:r w:rsidR="001D5ACE">
        <w:t xml:space="preserve">, </w:t>
      </w:r>
      <w:r w:rsidR="005C7091">
        <w:t xml:space="preserve">to identify </w:t>
      </w:r>
      <w:r w:rsidR="005C7091" w:rsidRPr="005510A8">
        <w:rPr>
          <w:b/>
        </w:rPr>
        <w:t xml:space="preserve">primary </w:t>
      </w:r>
      <w:r w:rsidR="00623F45">
        <w:rPr>
          <w:b/>
        </w:rPr>
        <w:t xml:space="preserve">and secondary </w:t>
      </w:r>
      <w:r w:rsidR="005C7091" w:rsidRPr="005510A8">
        <w:rPr>
          <w:b/>
        </w:rPr>
        <w:t>source</w:t>
      </w:r>
      <w:r w:rsidR="006D4AC7" w:rsidRPr="005510A8">
        <w:rPr>
          <w:b/>
        </w:rPr>
        <w:t xml:space="preserve"> </w:t>
      </w:r>
      <w:r w:rsidR="008576EB">
        <w:rPr>
          <w:b/>
        </w:rPr>
        <w:t xml:space="preserve">empirical </w:t>
      </w:r>
      <w:r w:rsidR="006D4AC7" w:rsidRPr="00AB6A7E">
        <w:rPr>
          <w:b/>
        </w:rPr>
        <w:t>research</w:t>
      </w:r>
      <w:r w:rsidR="005C7091" w:rsidRPr="00AB6A7E">
        <w:rPr>
          <w:b/>
        </w:rPr>
        <w:t xml:space="preserve"> articles</w:t>
      </w:r>
      <w:r w:rsidR="005C7091">
        <w:t xml:space="preserve"> </w:t>
      </w:r>
      <w:r w:rsidR="00AB6A7E">
        <w:t xml:space="preserve">from peer reviewed journals </w:t>
      </w:r>
      <w:r w:rsidR="005C7091">
        <w:t xml:space="preserve">that address </w:t>
      </w:r>
      <w:r w:rsidR="003C7BA3">
        <w:t>the topic</w:t>
      </w:r>
      <w:r w:rsidR="0029341D">
        <w:t>, research question</w:t>
      </w:r>
      <w:r w:rsidR="003C7BA3">
        <w:t xml:space="preserve"> and </w:t>
      </w:r>
      <w:r w:rsidR="005C7091">
        <w:t>association</w:t>
      </w:r>
      <w:r w:rsidR="00542C5A">
        <w:t>s</w:t>
      </w:r>
      <w:r w:rsidR="005C7091">
        <w:t xml:space="preserve"> </w:t>
      </w:r>
      <w:r>
        <w:t xml:space="preserve">you </w:t>
      </w:r>
      <w:r w:rsidR="00B9184A">
        <w:t>intend</w:t>
      </w:r>
      <w:r w:rsidR="005C7091">
        <w:t xml:space="preserve"> to examine</w:t>
      </w:r>
      <w:r w:rsidR="008576EB">
        <w:t xml:space="preserve"> for your individual</w:t>
      </w:r>
      <w:r w:rsidR="00E716AC">
        <w:t xml:space="preserve"> research</w:t>
      </w:r>
      <w:r w:rsidR="008576EB">
        <w:t xml:space="preserve"> project in statistics.</w:t>
      </w:r>
    </w:p>
    <w:p w14:paraId="58ABCDAF" w14:textId="706857F3" w:rsidR="00082E1C" w:rsidRDefault="00C50F81" w:rsidP="00D9569C">
      <w:pPr>
        <w:pStyle w:val="ListParagraph"/>
        <w:numPr>
          <w:ilvl w:val="0"/>
          <w:numId w:val="24"/>
        </w:numPr>
        <w:spacing w:after="120"/>
      </w:pPr>
      <w:r>
        <w:t xml:space="preserve">Save articles in </w:t>
      </w:r>
      <w:proofErr w:type="spellStart"/>
      <w:r>
        <w:t>Zotero</w:t>
      </w:r>
      <w:proofErr w:type="spellEnd"/>
      <w:r>
        <w:t xml:space="preserve"> in order to easily </w:t>
      </w:r>
      <w:r w:rsidR="00082E1C">
        <w:t>generate citations in APA format.</w:t>
      </w:r>
    </w:p>
    <w:p w14:paraId="59D92389" w14:textId="135A433D" w:rsidR="005C7091" w:rsidRDefault="00DB30F1" w:rsidP="00D9569C">
      <w:pPr>
        <w:pStyle w:val="ListParagraph"/>
        <w:numPr>
          <w:ilvl w:val="0"/>
          <w:numId w:val="24"/>
        </w:numPr>
        <w:spacing w:after="120"/>
      </w:pPr>
      <w:r>
        <w:t>Create</w:t>
      </w:r>
      <w:r w:rsidR="00082E1C">
        <w:t xml:space="preserve"> an annotated bibliography that includes </w:t>
      </w:r>
      <w:r w:rsidR="00887FC4">
        <w:t xml:space="preserve">the full </w:t>
      </w:r>
      <w:r w:rsidR="00E716AC">
        <w:t xml:space="preserve">APA </w:t>
      </w:r>
      <w:r w:rsidR="00887FC4">
        <w:t>citation and</w:t>
      </w:r>
      <w:r w:rsidR="00EA7D7E">
        <w:t xml:space="preserve"> structured</w:t>
      </w:r>
      <w:r w:rsidR="00887FC4">
        <w:t xml:space="preserve"> notes </w:t>
      </w:r>
      <w:r w:rsidR="00EA7D7E">
        <w:t xml:space="preserve">(see below) </w:t>
      </w:r>
      <w:r w:rsidR="00277C2A">
        <w:t>for</w:t>
      </w:r>
      <w:r w:rsidR="005C7091">
        <w:t xml:space="preserve"> </w:t>
      </w:r>
      <w:r w:rsidR="009E3657">
        <w:t xml:space="preserve">a minimum of </w:t>
      </w:r>
      <w:r w:rsidR="00542C5A">
        <w:t>five</w:t>
      </w:r>
      <w:r w:rsidR="00794496">
        <w:t xml:space="preserve"> </w:t>
      </w:r>
      <w:r w:rsidR="00277C2A">
        <w:t>articles</w:t>
      </w:r>
      <w:r w:rsidR="000E1A94">
        <w:t xml:space="preserve">. </w:t>
      </w:r>
      <w:r w:rsidR="00326D72" w:rsidRPr="00DA18B0">
        <w:rPr>
          <w:b/>
          <w:bCs/>
          <w:u w:val="single"/>
        </w:rPr>
        <w:t xml:space="preserve">At least three articles must be </w:t>
      </w:r>
      <w:r w:rsidR="00650705">
        <w:rPr>
          <w:b/>
          <w:bCs/>
          <w:u w:val="single"/>
        </w:rPr>
        <w:t xml:space="preserve">research based on </w:t>
      </w:r>
      <w:r w:rsidR="00326D72" w:rsidRPr="00DA18B0">
        <w:rPr>
          <w:b/>
          <w:bCs/>
          <w:u w:val="single"/>
        </w:rPr>
        <w:t xml:space="preserve">primary </w:t>
      </w:r>
      <w:r w:rsidR="00650705">
        <w:rPr>
          <w:b/>
          <w:bCs/>
          <w:u w:val="single"/>
        </w:rPr>
        <w:t>data</w:t>
      </w:r>
      <w:r w:rsidR="00A5418F">
        <w:rPr>
          <w:b/>
          <w:bCs/>
          <w:u w:val="single"/>
        </w:rPr>
        <w:t xml:space="preserve"> </w:t>
      </w:r>
      <w:r w:rsidR="00B26183">
        <w:rPr>
          <w:b/>
          <w:bCs/>
          <w:u w:val="single"/>
        </w:rPr>
        <w:t xml:space="preserve">and </w:t>
      </w:r>
      <w:r w:rsidR="00A5418F">
        <w:rPr>
          <w:b/>
          <w:bCs/>
          <w:u w:val="single"/>
        </w:rPr>
        <w:t xml:space="preserve">the remainder can be </w:t>
      </w:r>
      <w:r w:rsidR="00B9184A">
        <w:rPr>
          <w:b/>
          <w:bCs/>
          <w:u w:val="single"/>
        </w:rPr>
        <w:t xml:space="preserve">research based on </w:t>
      </w:r>
      <w:r w:rsidR="00A5418F">
        <w:rPr>
          <w:b/>
          <w:bCs/>
          <w:u w:val="single"/>
        </w:rPr>
        <w:t xml:space="preserve">secondary </w:t>
      </w:r>
      <w:r w:rsidR="00B9184A">
        <w:rPr>
          <w:b/>
          <w:bCs/>
          <w:u w:val="single"/>
        </w:rPr>
        <w:t>data</w:t>
      </w:r>
      <w:r w:rsidR="00EB6F4B">
        <w:rPr>
          <w:b/>
          <w:bCs/>
          <w:u w:val="single"/>
        </w:rPr>
        <w:t>.</w:t>
      </w:r>
    </w:p>
    <w:p w14:paraId="59D9238A" w14:textId="67126DD6" w:rsidR="0016128E" w:rsidRDefault="00277C2A" w:rsidP="00886506">
      <w:pPr>
        <w:pStyle w:val="ListParagraph"/>
        <w:numPr>
          <w:ilvl w:val="0"/>
          <w:numId w:val="24"/>
        </w:numPr>
        <w:spacing w:after="120"/>
      </w:pPr>
      <w:r>
        <w:t>Based on the</w:t>
      </w:r>
      <w:r w:rsidR="00B013B2">
        <w:t xml:space="preserve"> </w:t>
      </w:r>
      <w:r w:rsidR="00E972C9">
        <w:t>articles</w:t>
      </w:r>
      <w:r w:rsidR="005510A8">
        <w:t xml:space="preserve"> you have read and a more detailed look at the </w:t>
      </w:r>
      <w:r w:rsidR="003022D6">
        <w:t>codebook</w:t>
      </w:r>
      <w:r w:rsidR="008D634B">
        <w:t xml:space="preserve"> you are using</w:t>
      </w:r>
      <w:r w:rsidR="003022D6">
        <w:t>,</w:t>
      </w:r>
      <w:r w:rsidR="005510A8">
        <w:t xml:space="preserve"> </w:t>
      </w:r>
      <w:r>
        <w:t>furthe</w:t>
      </w:r>
      <w:r w:rsidR="0016128E">
        <w:t>r refine your research question</w:t>
      </w:r>
      <w:r w:rsidR="003022D6">
        <w:t>.</w:t>
      </w:r>
    </w:p>
    <w:p w14:paraId="59D9238B" w14:textId="5CFAF50A" w:rsidR="00277C2A" w:rsidRDefault="00542C5A" w:rsidP="00886506">
      <w:pPr>
        <w:pStyle w:val="ListParagraph"/>
        <w:numPr>
          <w:ilvl w:val="0"/>
          <w:numId w:val="24"/>
        </w:numPr>
        <w:spacing w:after="120"/>
      </w:pPr>
      <w:r>
        <w:t>Create a</w:t>
      </w:r>
      <w:r w:rsidR="00277C2A">
        <w:t xml:space="preserve"> personal codebook</w:t>
      </w:r>
      <w:r w:rsidR="003022D6">
        <w:t xml:space="preserve"> which includes relevant variables</w:t>
      </w:r>
      <w:r>
        <w:t xml:space="preserve"> for your research project</w:t>
      </w:r>
      <w:r w:rsidR="00277C2A">
        <w:t>.</w:t>
      </w:r>
    </w:p>
    <w:p w14:paraId="6C038A53" w14:textId="558E6C2F" w:rsidR="007D10EC" w:rsidRDefault="00277C2A" w:rsidP="002D1B6E">
      <w:pPr>
        <w:spacing w:after="120"/>
      </w:pPr>
      <w:r w:rsidRPr="00F96FF0">
        <w:rPr>
          <w:bCs/>
          <w:u w:val="single"/>
        </w:rPr>
        <w:t>Assignment Preparation</w:t>
      </w:r>
      <w:r w:rsidR="00667636" w:rsidRPr="00945B54">
        <w:t>.</w:t>
      </w:r>
      <w:r w:rsidR="00E83F2B">
        <w:t xml:space="preserve"> Before beginning this assignment</w:t>
      </w:r>
      <w:r w:rsidR="007D10EC">
        <w:t>:</w:t>
      </w:r>
    </w:p>
    <w:p w14:paraId="33AF81AC" w14:textId="046CA1D5" w:rsidR="00EA178A" w:rsidRDefault="00667636" w:rsidP="006E0552">
      <w:pPr>
        <w:pStyle w:val="ListParagraph"/>
        <w:numPr>
          <w:ilvl w:val="0"/>
          <w:numId w:val="32"/>
        </w:numPr>
        <w:spacing w:after="120"/>
      </w:pPr>
      <w:r w:rsidRPr="00945B54">
        <w:t xml:space="preserve">Install the citation management software </w:t>
      </w:r>
      <w:proofErr w:type="spellStart"/>
      <w:r w:rsidRPr="00945B54">
        <w:t>Zotero</w:t>
      </w:r>
      <w:proofErr w:type="spellEnd"/>
      <w:r w:rsidRPr="00945B54">
        <w:t xml:space="preserve">. </w:t>
      </w:r>
      <w:r w:rsidR="006E0552">
        <w:t xml:space="preserve"> Follow the YouTube link shared on Canvas to w</w:t>
      </w:r>
      <w:r w:rsidR="00277C2A" w:rsidRPr="00945B54">
        <w:t>at</w:t>
      </w:r>
      <w:r w:rsidR="009F250D" w:rsidRPr="00945B54">
        <w:t xml:space="preserve">ch the introductory video </w:t>
      </w:r>
      <w:r w:rsidR="006E0552">
        <w:t xml:space="preserve">on </w:t>
      </w:r>
      <w:proofErr w:type="spellStart"/>
      <w:r w:rsidR="006E0552">
        <w:t>Zotero</w:t>
      </w:r>
      <w:proofErr w:type="spellEnd"/>
      <w:r w:rsidR="006E0552">
        <w:t xml:space="preserve"> </w:t>
      </w:r>
      <w:r w:rsidR="00277C2A" w:rsidRPr="00945B54">
        <w:t>a</w:t>
      </w:r>
      <w:r w:rsidR="009F250D" w:rsidRPr="00945B54">
        <w:t>nd then download and install</w:t>
      </w:r>
      <w:r w:rsidR="00277C2A" w:rsidRPr="00945B54">
        <w:t xml:space="preserve"> </w:t>
      </w:r>
      <w:r w:rsidRPr="00945B54">
        <w:t xml:space="preserve">the </w:t>
      </w:r>
      <w:r w:rsidR="00277C2A" w:rsidRPr="00945B54">
        <w:t xml:space="preserve">version </w:t>
      </w:r>
      <w:r w:rsidR="009F250D" w:rsidRPr="00945B54">
        <w:t xml:space="preserve">of </w:t>
      </w:r>
      <w:proofErr w:type="spellStart"/>
      <w:r w:rsidR="009F250D" w:rsidRPr="00945B54">
        <w:t>Zotero</w:t>
      </w:r>
      <w:proofErr w:type="spellEnd"/>
      <w:r w:rsidR="009F250D" w:rsidRPr="00945B54">
        <w:t xml:space="preserve"> </w:t>
      </w:r>
      <w:r w:rsidR="00277C2A" w:rsidRPr="00945B54">
        <w:t xml:space="preserve">that is correct for </w:t>
      </w:r>
      <w:r w:rsidR="009F250D" w:rsidRPr="00945B54">
        <w:t>your browser</w:t>
      </w:r>
      <w:r w:rsidR="00780130" w:rsidRPr="00945B54">
        <w:t>.</w:t>
      </w:r>
      <w:r w:rsidRPr="00945B54">
        <w:t xml:space="preserve"> </w:t>
      </w:r>
      <w:r w:rsidR="002D1B6E" w:rsidRPr="00945B54">
        <w:t>C</w:t>
      </w:r>
      <w:r w:rsidRPr="00945B54">
        <w:t xml:space="preserve">reate an account on </w:t>
      </w:r>
      <w:proofErr w:type="spellStart"/>
      <w:r w:rsidRPr="00945B54">
        <w:t>Zotero</w:t>
      </w:r>
      <w:proofErr w:type="spellEnd"/>
      <w:r w:rsidRPr="00945B54">
        <w:t xml:space="preserve">. </w:t>
      </w:r>
      <w:r w:rsidR="00D43218">
        <w:t xml:space="preserve">Watch the video on </w:t>
      </w:r>
      <w:r w:rsidR="00BB14D6">
        <w:t xml:space="preserve">creating a collection in </w:t>
      </w:r>
      <w:proofErr w:type="spellStart"/>
      <w:r w:rsidR="00BB14D6">
        <w:t>Zotero</w:t>
      </w:r>
      <w:proofErr w:type="spellEnd"/>
      <w:r w:rsidR="00BB14D6">
        <w:t>.</w:t>
      </w:r>
    </w:p>
    <w:p w14:paraId="7BD6F8C1" w14:textId="20D62929" w:rsidR="004251FD" w:rsidRDefault="004251FD" w:rsidP="007D10EC">
      <w:pPr>
        <w:pStyle w:val="ListParagraph"/>
        <w:numPr>
          <w:ilvl w:val="0"/>
          <w:numId w:val="32"/>
        </w:numPr>
        <w:spacing w:after="120"/>
      </w:pPr>
      <w:r>
        <w:t>Watch the instructional video posted on C</w:t>
      </w:r>
      <w:r w:rsidR="00B05BB9">
        <w:t>anvas that discusses research questions and how to do a literature search using EBSCO (Taylor &amp; Francis and JSTOR are similar).</w:t>
      </w:r>
    </w:p>
    <w:p w14:paraId="36D16F2C" w14:textId="1E8F55B0" w:rsidR="00EA178A" w:rsidRDefault="00EA178A" w:rsidP="007D10EC">
      <w:pPr>
        <w:pStyle w:val="ListParagraph"/>
        <w:numPr>
          <w:ilvl w:val="0"/>
          <w:numId w:val="32"/>
        </w:numPr>
        <w:spacing w:after="120"/>
      </w:pPr>
      <w:r>
        <w:t xml:space="preserve">Read the article </w:t>
      </w:r>
      <w:hyperlink r:id="rId8" w:history="1">
        <w:r w:rsidRPr="002668F1">
          <w:rPr>
            <w:rStyle w:val="Hyperlink"/>
          </w:rPr>
          <w:t>http://www.huffingtonpost.com/jennifer-raff/how-to-read-and-understand-a-scientific-paper_b_5501628.html</w:t>
        </w:r>
      </w:hyperlink>
    </w:p>
    <w:p w14:paraId="59D9238D" w14:textId="77777777" w:rsidR="00064F3D" w:rsidRPr="00064F3D" w:rsidRDefault="00064F3D" w:rsidP="00064F3D">
      <w:pPr>
        <w:spacing w:after="120"/>
        <w:rPr>
          <w:u w:val="single"/>
        </w:rPr>
      </w:pPr>
      <w:r w:rsidRPr="00064F3D">
        <w:rPr>
          <w:u w:val="single"/>
        </w:rPr>
        <w:t>Part 1</w:t>
      </w:r>
      <w:r w:rsidR="00BE4819">
        <w:rPr>
          <w:u w:val="single"/>
        </w:rPr>
        <w:t>: The Search</w:t>
      </w:r>
    </w:p>
    <w:p w14:paraId="59D9238E" w14:textId="00E5EC0C" w:rsidR="00B253D2" w:rsidRDefault="00E24844" w:rsidP="00E24844">
      <w:pPr>
        <w:spacing w:after="120"/>
        <w:ind w:left="720"/>
      </w:pPr>
      <w:r>
        <w:t xml:space="preserve">Start your search by </w:t>
      </w:r>
      <w:r w:rsidR="00657F9D">
        <w:t>writing</w:t>
      </w:r>
      <w:r>
        <w:t xml:space="preserve"> down a list of key words based on the </w:t>
      </w:r>
      <w:r w:rsidR="006751EC">
        <w:t>research topic and associations</w:t>
      </w:r>
      <w:r w:rsidR="000B6A74">
        <w:t xml:space="preserve"> </w:t>
      </w:r>
      <w:r>
        <w:t>you have chosen</w:t>
      </w:r>
      <w:r w:rsidR="000B6A74">
        <w:t xml:space="preserve"> to investigate</w:t>
      </w:r>
      <w:r>
        <w:t xml:space="preserve">. Consider words you anticipate </w:t>
      </w:r>
      <w:r w:rsidR="001811D3">
        <w:t>finding</w:t>
      </w:r>
      <w:r>
        <w:t xml:space="preserve"> </w:t>
      </w:r>
      <w:r w:rsidRPr="00E24844">
        <w:rPr>
          <w:b/>
          <w:i/>
        </w:rPr>
        <w:t>in the title</w:t>
      </w:r>
      <w:r w:rsidR="00945B54">
        <w:rPr>
          <w:b/>
          <w:i/>
        </w:rPr>
        <w:t>s</w:t>
      </w:r>
      <w:r>
        <w:t xml:space="preserve"> of relevant articles.</w:t>
      </w:r>
      <w:r w:rsidR="00487453">
        <w:t xml:space="preserve"> </w:t>
      </w:r>
      <w:r w:rsidR="004444CA">
        <w:t>I</w:t>
      </w:r>
      <w:r w:rsidR="00487453">
        <w:t xml:space="preserve">nclude words </w:t>
      </w:r>
      <w:r w:rsidR="00631F99">
        <w:t xml:space="preserve">that </w:t>
      </w:r>
      <w:r w:rsidR="005878B5">
        <w:t xml:space="preserve">relate to the context </w:t>
      </w:r>
      <w:r w:rsidR="00E94EC9">
        <w:t xml:space="preserve">(Africa, </w:t>
      </w:r>
      <w:r w:rsidR="00C720BB">
        <w:t>Kenya</w:t>
      </w:r>
      <w:r w:rsidR="00E94EC9">
        <w:t xml:space="preserve">) and </w:t>
      </w:r>
      <w:r w:rsidR="00994F5E">
        <w:t>demographics</w:t>
      </w:r>
      <w:r w:rsidR="00E94EC9">
        <w:t xml:space="preserve"> (</w:t>
      </w:r>
      <w:r w:rsidR="00ED4EAD">
        <w:t xml:space="preserve">young adults, </w:t>
      </w:r>
      <w:r w:rsidR="004444CA">
        <w:t xml:space="preserve">adolescents, </w:t>
      </w:r>
      <w:r w:rsidR="00ED4EAD">
        <w:t>children)</w:t>
      </w:r>
      <w:r w:rsidR="00487453">
        <w:t xml:space="preserve"> in addition to wor</w:t>
      </w:r>
      <w:r w:rsidR="008707D4">
        <w:t>ds related to the associations</w:t>
      </w:r>
      <w:r w:rsidR="00487453">
        <w:t xml:space="preserve"> you </w:t>
      </w:r>
      <w:r w:rsidR="00285D73">
        <w:t>intend to study</w:t>
      </w:r>
      <w:r w:rsidR="00657F9D">
        <w:t xml:space="preserve"> (romantic relationships, educational attainment, </w:t>
      </w:r>
      <w:r w:rsidR="00E8534C">
        <w:t>contraception, wealth, corruption,</w:t>
      </w:r>
      <w:r w:rsidR="00D407A8">
        <w:t xml:space="preserve"> social</w:t>
      </w:r>
      <w:r w:rsidR="00E8534C">
        <w:t xml:space="preserve"> media, </w:t>
      </w:r>
      <w:r w:rsidR="00B26183">
        <w:t xml:space="preserve">climate change, mean sea level, </w:t>
      </w:r>
      <w:r w:rsidR="00D407A8">
        <w:t>etc.</w:t>
      </w:r>
      <w:r w:rsidR="00657F9D">
        <w:t>)</w:t>
      </w:r>
      <w:r w:rsidR="00487453">
        <w:t>.</w:t>
      </w:r>
    </w:p>
    <w:p w14:paraId="59D9238F" w14:textId="500D53C1" w:rsidR="00606B7D" w:rsidRDefault="00606B7D" w:rsidP="00E24844">
      <w:pPr>
        <w:spacing w:after="120"/>
        <w:ind w:left="720"/>
      </w:pPr>
      <w:r>
        <w:t xml:space="preserve">Choose one of </w:t>
      </w:r>
      <w:proofErr w:type="spellStart"/>
      <w:r>
        <w:t>Ashesi’s</w:t>
      </w:r>
      <w:proofErr w:type="spellEnd"/>
      <w:r>
        <w:t xml:space="preserve"> electronic databases </w:t>
      </w:r>
      <w:r w:rsidR="009E3657">
        <w:t>(E</w:t>
      </w:r>
      <w:r w:rsidR="00BF7B5A">
        <w:t>BSCO</w:t>
      </w:r>
      <w:r w:rsidR="009E3657">
        <w:t xml:space="preserve">, Taylor &amp; Frances, </w:t>
      </w:r>
      <w:r w:rsidR="00607EDE">
        <w:t>JSTOR</w:t>
      </w:r>
      <w:r w:rsidR="009E3657">
        <w:t>, et</w:t>
      </w:r>
      <w:r w:rsidR="00D6105A">
        <w:t>c.</w:t>
      </w:r>
      <w:r w:rsidR="009E3657">
        <w:t xml:space="preserve">) </w:t>
      </w:r>
      <w:r>
        <w:t>to begin your search.</w:t>
      </w:r>
    </w:p>
    <w:p w14:paraId="59D92390" w14:textId="1743800F" w:rsidR="00B723D7" w:rsidRDefault="00E24844" w:rsidP="00E24844">
      <w:pPr>
        <w:spacing w:after="120"/>
        <w:ind w:left="720"/>
      </w:pPr>
      <w:r>
        <w:t xml:space="preserve">Start with </w:t>
      </w:r>
      <w:r w:rsidR="00606B7D">
        <w:t>a title search</w:t>
      </w:r>
      <w:r>
        <w:t xml:space="preserve"> for primary source journal articles </w:t>
      </w:r>
      <w:r w:rsidR="00606B7D">
        <w:t>(i.e. those reporting original research findings</w:t>
      </w:r>
      <w:r w:rsidR="00657F9D">
        <w:t xml:space="preserve"> on data the researchers collected themselves</w:t>
      </w:r>
      <w:r w:rsidR="00606B7D">
        <w:t>)</w:t>
      </w:r>
      <w:r>
        <w:t>.</w:t>
      </w:r>
      <w:r w:rsidR="001811D3">
        <w:t xml:space="preserve"> Narrow or broaden your search as necessary based on the amount of relevant literature that you find.</w:t>
      </w:r>
      <w:r w:rsidR="000E1A94">
        <w:t xml:space="preserve"> </w:t>
      </w:r>
      <w:r w:rsidR="00B723D7">
        <w:t xml:space="preserve">Consider these </w:t>
      </w:r>
      <w:r w:rsidR="00984277">
        <w:t xml:space="preserve">search </w:t>
      </w:r>
      <w:r w:rsidR="00B723D7">
        <w:t>strategies</w:t>
      </w:r>
      <w:r w:rsidR="001E0BFA">
        <w:t>:</w:t>
      </w:r>
    </w:p>
    <w:p w14:paraId="4AE0F618" w14:textId="4BE8AC56" w:rsidR="007F7FA3" w:rsidRDefault="007F7FA3" w:rsidP="007F7FA3">
      <w:pPr>
        <w:pStyle w:val="ListParagraph"/>
        <w:numPr>
          <w:ilvl w:val="0"/>
          <w:numId w:val="27"/>
        </w:numPr>
        <w:spacing w:after="120"/>
      </w:pPr>
      <w:r>
        <w:t>Filter for full text, peer reviewed, and current research (last 1</w:t>
      </w:r>
      <w:r w:rsidR="00607EDE">
        <w:t>0</w:t>
      </w:r>
      <w:r>
        <w:t xml:space="preserve"> years)</w:t>
      </w:r>
    </w:p>
    <w:p w14:paraId="59D92391" w14:textId="77777777" w:rsidR="00B723D7" w:rsidRDefault="001811D3" w:rsidP="00B723D7">
      <w:pPr>
        <w:pStyle w:val="ListParagraph"/>
        <w:numPr>
          <w:ilvl w:val="0"/>
          <w:numId w:val="27"/>
        </w:numPr>
        <w:spacing w:after="120"/>
      </w:pPr>
      <w:r>
        <w:t>Try synonyms of key words</w:t>
      </w:r>
      <w:r w:rsidR="00606B7D">
        <w:t xml:space="preserve"> and phrases</w:t>
      </w:r>
      <w:r>
        <w:t xml:space="preserve">, for example “educational attainment” </w:t>
      </w:r>
      <w:r w:rsidR="00510AA7">
        <w:t>versus “educational outcomes”</w:t>
      </w:r>
    </w:p>
    <w:p w14:paraId="5776394D" w14:textId="6912BDB8" w:rsidR="00334BF6" w:rsidRDefault="00334BF6" w:rsidP="00B723D7">
      <w:pPr>
        <w:pStyle w:val="ListParagraph"/>
        <w:numPr>
          <w:ilvl w:val="0"/>
          <w:numId w:val="27"/>
        </w:numPr>
        <w:spacing w:after="120"/>
      </w:pPr>
      <w:r>
        <w:t xml:space="preserve">Identify the </w:t>
      </w:r>
      <w:r w:rsidR="00D86D0F">
        <w:t>subject thesaurus terms supplied by the database and author supplied key words listed within articles</w:t>
      </w:r>
      <w:r w:rsidR="00285AB7">
        <w:t xml:space="preserve"> that seem like a good fit for your topic</w:t>
      </w:r>
      <w:r w:rsidR="00324382">
        <w:t>; incorporate these into new searches or to refine your search</w:t>
      </w:r>
    </w:p>
    <w:p w14:paraId="59D92394" w14:textId="79721EC8" w:rsidR="001E0BFA" w:rsidRDefault="008A751F" w:rsidP="00B723D7">
      <w:pPr>
        <w:pStyle w:val="ListParagraph"/>
        <w:numPr>
          <w:ilvl w:val="0"/>
          <w:numId w:val="27"/>
        </w:numPr>
        <w:spacing w:after="120"/>
      </w:pPr>
      <w:r>
        <w:t>Scan</w:t>
      </w:r>
      <w:r w:rsidR="001E0BFA">
        <w:t xml:space="preserve"> </w:t>
      </w:r>
      <w:r w:rsidR="00C92822">
        <w:t xml:space="preserve">the </w:t>
      </w:r>
      <w:r w:rsidR="00D51DAD">
        <w:t>R</w:t>
      </w:r>
      <w:r w:rsidR="00C92822">
        <w:t>eference</w:t>
      </w:r>
      <w:r w:rsidR="00D51DAD">
        <w:t>s</w:t>
      </w:r>
      <w:r w:rsidR="00C92822">
        <w:t xml:space="preserve"> or </w:t>
      </w:r>
      <w:r w:rsidR="00D51DAD">
        <w:t>W</w:t>
      </w:r>
      <w:r w:rsidR="00C92822">
        <w:t xml:space="preserve">orks </w:t>
      </w:r>
      <w:r w:rsidR="00D51DAD">
        <w:t>C</w:t>
      </w:r>
      <w:r w:rsidR="00C92822">
        <w:t xml:space="preserve">ited section of </w:t>
      </w:r>
      <w:r>
        <w:t xml:space="preserve">relevant </w:t>
      </w:r>
      <w:r w:rsidR="00984277">
        <w:t>articles</w:t>
      </w:r>
    </w:p>
    <w:p w14:paraId="59D92395" w14:textId="035517C3" w:rsidR="00B723D7" w:rsidRDefault="00B723D7" w:rsidP="00B723D7">
      <w:pPr>
        <w:pStyle w:val="ListParagraph"/>
        <w:numPr>
          <w:ilvl w:val="0"/>
          <w:numId w:val="27"/>
        </w:numPr>
        <w:spacing w:after="120"/>
      </w:pPr>
      <w:r>
        <w:t>Each electronic database indexes different journals so will come up with different search results</w:t>
      </w:r>
      <w:r w:rsidR="00487453">
        <w:t xml:space="preserve"> for the same key words</w:t>
      </w:r>
    </w:p>
    <w:p w14:paraId="223E3675" w14:textId="4F2069A3" w:rsidR="00A44D76" w:rsidRDefault="00A44D76" w:rsidP="00B723D7">
      <w:pPr>
        <w:pStyle w:val="ListParagraph"/>
        <w:numPr>
          <w:ilvl w:val="0"/>
          <w:numId w:val="27"/>
        </w:numPr>
        <w:spacing w:after="120"/>
      </w:pPr>
      <w:r>
        <w:t xml:space="preserve">For secondary source research, try searching </w:t>
      </w:r>
      <w:r w:rsidR="00860FA6">
        <w:t>on the name of the dataset you are using, such as Afrobarometer</w:t>
      </w:r>
      <w:r w:rsidR="00B26183">
        <w:t xml:space="preserve"> or European Social research</w:t>
      </w:r>
    </w:p>
    <w:p w14:paraId="59D92396" w14:textId="3D1C64E9" w:rsidR="001E0BFA" w:rsidRDefault="00307C47" w:rsidP="00D166DA">
      <w:pPr>
        <w:pStyle w:val="ListParagraph"/>
        <w:numPr>
          <w:ilvl w:val="0"/>
          <w:numId w:val="27"/>
        </w:numPr>
        <w:spacing w:after="120"/>
      </w:pPr>
      <w:r>
        <w:t>R</w:t>
      </w:r>
      <w:r w:rsidR="001E0BFA">
        <w:t>eview articles, theoretical papers, newspapers and</w:t>
      </w:r>
      <w:r w:rsidR="00F3728C">
        <w:t xml:space="preserve"> other</w:t>
      </w:r>
      <w:r w:rsidR="001E0BFA">
        <w:t xml:space="preserve"> online sources, </w:t>
      </w:r>
      <w:r w:rsidR="00F3728C">
        <w:t xml:space="preserve">such as Wikipedia, </w:t>
      </w:r>
      <w:r w:rsidR="001E0BFA">
        <w:t xml:space="preserve">can provide useful background information on your </w:t>
      </w:r>
      <w:r w:rsidR="00C92822">
        <w:t xml:space="preserve">topic, suggest </w:t>
      </w:r>
      <w:r w:rsidR="001E0BFA">
        <w:t>key words</w:t>
      </w:r>
      <w:r w:rsidR="00C92822">
        <w:t xml:space="preserve">, </w:t>
      </w:r>
      <w:r w:rsidR="00D66F0D">
        <w:t>and may cit</w:t>
      </w:r>
      <w:r w:rsidR="00C92822">
        <w:t xml:space="preserve">e useful primary </w:t>
      </w:r>
      <w:r w:rsidR="00C92822">
        <w:lastRenderedPageBreak/>
        <w:t>source</w:t>
      </w:r>
      <w:r w:rsidR="00D66F0D">
        <w:t xml:space="preserve"> articles</w:t>
      </w:r>
      <w:r w:rsidR="00C92822">
        <w:t xml:space="preserve"> in the bibliography section</w:t>
      </w:r>
      <w:r w:rsidR="000B6A74">
        <w:t>.</w:t>
      </w:r>
      <w:r w:rsidR="009D6BA7">
        <w:t xml:space="preserve"> </w:t>
      </w:r>
      <w:r w:rsidR="00F8265E">
        <w:t xml:space="preserve">However, </w:t>
      </w:r>
      <w:r w:rsidR="009D6BA7">
        <w:t xml:space="preserve">these non-empirical sources cannot be included in your </w:t>
      </w:r>
      <w:r w:rsidR="005053CD">
        <w:t>annotated bibliography</w:t>
      </w:r>
      <w:r w:rsidR="009D6BA7">
        <w:t>.</w:t>
      </w:r>
    </w:p>
    <w:p w14:paraId="59D92397" w14:textId="5D16EF55" w:rsidR="00510AA7" w:rsidRDefault="00510AA7" w:rsidP="00BE4819">
      <w:pPr>
        <w:spacing w:after="120"/>
        <w:ind w:left="720"/>
      </w:pPr>
      <w:r>
        <w:t xml:space="preserve">How do you know an article is relevant to your research? Start by </w:t>
      </w:r>
      <w:r w:rsidRPr="0052097F">
        <w:rPr>
          <w:b/>
          <w:i/>
        </w:rPr>
        <w:t xml:space="preserve">skimming </w:t>
      </w:r>
      <w:r>
        <w:t>the article:</w:t>
      </w:r>
    </w:p>
    <w:p w14:paraId="6D7C666A" w14:textId="681E2839" w:rsidR="005C169C" w:rsidRDefault="005C169C" w:rsidP="00510AA7">
      <w:pPr>
        <w:pStyle w:val="ListParagraph"/>
        <w:numPr>
          <w:ilvl w:val="0"/>
          <w:numId w:val="29"/>
        </w:numPr>
        <w:spacing w:after="120"/>
      </w:pPr>
      <w:r>
        <w:t>Primary research is an original study, using data</w:t>
      </w:r>
      <w:r w:rsidR="00346AE7">
        <w:t xml:space="preserve"> collected by the researchers</w:t>
      </w:r>
      <w:r w:rsidR="00657F9D">
        <w:t xml:space="preserve">. </w:t>
      </w:r>
      <w:r w:rsidR="00346AE7">
        <w:t>Studies</w:t>
      </w:r>
      <w:r w:rsidR="00657F9D">
        <w:t xml:space="preserve"> </w:t>
      </w:r>
      <w:r w:rsidR="00F06619">
        <w:t>analyzing</w:t>
      </w:r>
      <w:r w:rsidR="0030645B">
        <w:t xml:space="preserve"> existing data</w:t>
      </w:r>
      <w:r>
        <w:t xml:space="preserve"> (such Afrobarometer</w:t>
      </w:r>
      <w:r w:rsidR="006E0552">
        <w:t>, European Social Survey or IPUMS</w:t>
      </w:r>
      <w:r>
        <w:t>)</w:t>
      </w:r>
      <w:r w:rsidR="00657F9D">
        <w:t xml:space="preserve"> </w:t>
      </w:r>
      <w:r w:rsidR="00346AE7">
        <w:t>are</w:t>
      </w:r>
      <w:r w:rsidR="00657F9D">
        <w:t xml:space="preserve"> considered secondary research</w:t>
      </w:r>
      <w:r>
        <w:t xml:space="preserve">. </w:t>
      </w:r>
      <w:r w:rsidR="00346AE7">
        <w:t xml:space="preserve">For the purposes of this assignment, at least </w:t>
      </w:r>
      <w:r w:rsidR="00FC59AA">
        <w:t>three</w:t>
      </w:r>
      <w:r w:rsidR="00346AE7">
        <w:t xml:space="preserve"> articles must </w:t>
      </w:r>
      <w:r w:rsidR="00513B9C">
        <w:t>be primary sou</w:t>
      </w:r>
      <w:r w:rsidR="0030645B">
        <w:t>r</w:t>
      </w:r>
      <w:r w:rsidR="00513B9C">
        <w:t>ces</w:t>
      </w:r>
      <w:r w:rsidR="00346AE7">
        <w:t>.</w:t>
      </w:r>
    </w:p>
    <w:p w14:paraId="59D92398" w14:textId="7A7A0254" w:rsidR="00510AA7" w:rsidRDefault="00510AA7" w:rsidP="00510AA7">
      <w:pPr>
        <w:pStyle w:val="ListParagraph"/>
        <w:numPr>
          <w:ilvl w:val="0"/>
          <w:numId w:val="29"/>
        </w:numPr>
        <w:spacing w:after="120"/>
      </w:pPr>
      <w:r>
        <w:t xml:space="preserve">If the title is promising, read the </w:t>
      </w:r>
      <w:r w:rsidR="0052097F">
        <w:t>a</w:t>
      </w:r>
      <w:r>
        <w:t xml:space="preserve">bstract. A well written abstract will give the rational of the study, </w:t>
      </w:r>
      <w:r w:rsidR="0052097F">
        <w:t>state the method used</w:t>
      </w:r>
      <w:r w:rsidR="00206127">
        <w:t xml:space="preserve">, summarize </w:t>
      </w:r>
      <w:r w:rsidR="0052097F">
        <w:t xml:space="preserve">results, and </w:t>
      </w:r>
      <w:r w:rsidR="00206127">
        <w:t xml:space="preserve">address </w:t>
      </w:r>
      <w:r w:rsidR="0052097F">
        <w:t xml:space="preserve">the study’s significance. </w:t>
      </w:r>
      <w:r w:rsidR="00346AE7">
        <w:t>You should be able to tell from the abstract whether the study used primary or secondary data.</w:t>
      </w:r>
    </w:p>
    <w:p w14:paraId="59D92399" w14:textId="77777777" w:rsidR="0052097F" w:rsidRDefault="0052097F" w:rsidP="00510AA7">
      <w:pPr>
        <w:pStyle w:val="ListParagraph"/>
        <w:numPr>
          <w:ilvl w:val="0"/>
          <w:numId w:val="29"/>
        </w:numPr>
        <w:spacing w:after="120"/>
      </w:pPr>
      <w:r>
        <w:t>If the abstract is promising, read the introduction, scan tables and graphs, and then read the conclusion or discussion section.</w:t>
      </w:r>
    </w:p>
    <w:p w14:paraId="4C0936E6" w14:textId="77777777" w:rsidR="00645CBC" w:rsidRDefault="0052097F" w:rsidP="00510AA7">
      <w:pPr>
        <w:pStyle w:val="ListParagraph"/>
        <w:numPr>
          <w:ilvl w:val="0"/>
          <w:numId w:val="29"/>
        </w:numPr>
        <w:spacing w:after="120"/>
      </w:pPr>
      <w:r>
        <w:t xml:space="preserve">At this point, you should know if the article is relevant. If it is, then add it to </w:t>
      </w:r>
      <w:r w:rsidR="00B43F1D">
        <w:t xml:space="preserve">your </w:t>
      </w:r>
      <w:proofErr w:type="spellStart"/>
      <w:r>
        <w:t>Zotero</w:t>
      </w:r>
      <w:proofErr w:type="spellEnd"/>
      <w:r w:rsidR="00B43F1D">
        <w:t xml:space="preserve"> collection</w:t>
      </w:r>
      <w:r>
        <w:t xml:space="preserve">. </w:t>
      </w:r>
    </w:p>
    <w:p w14:paraId="59D9239A" w14:textId="498BACA7" w:rsidR="0052097F" w:rsidRDefault="0043249D" w:rsidP="00510AA7">
      <w:pPr>
        <w:pStyle w:val="ListParagraph"/>
        <w:numPr>
          <w:ilvl w:val="0"/>
          <w:numId w:val="29"/>
        </w:numPr>
        <w:spacing w:after="120"/>
      </w:pPr>
      <w:r>
        <w:t xml:space="preserve">Be sure to verify that </w:t>
      </w:r>
      <w:proofErr w:type="spellStart"/>
      <w:r>
        <w:t>Zotero</w:t>
      </w:r>
      <w:proofErr w:type="spellEnd"/>
      <w:r>
        <w:t xml:space="preserve"> captured all the necessary citation information</w:t>
      </w:r>
      <w:r w:rsidR="00B43F1D">
        <w:t xml:space="preserve">, if not, you </w:t>
      </w:r>
      <w:r w:rsidR="00CD3FE0">
        <w:t>will</w:t>
      </w:r>
      <w:r w:rsidR="00B43F1D">
        <w:t xml:space="preserve"> need to open up the article and type in missing fields</w:t>
      </w:r>
      <w:r w:rsidR="00CD3FE0">
        <w:t xml:space="preserve"> in </w:t>
      </w:r>
      <w:proofErr w:type="spellStart"/>
      <w:r w:rsidR="00CD3FE0">
        <w:t>Zotero</w:t>
      </w:r>
      <w:proofErr w:type="spellEnd"/>
      <w:r w:rsidR="00B43F1D">
        <w:t>.</w:t>
      </w:r>
    </w:p>
    <w:p w14:paraId="59D9239D" w14:textId="2742EB1D" w:rsidR="00BE4819" w:rsidRPr="00BE4819" w:rsidRDefault="00BE4819" w:rsidP="00BE4819">
      <w:pPr>
        <w:spacing w:after="120"/>
        <w:rPr>
          <w:u w:val="single"/>
        </w:rPr>
      </w:pPr>
      <w:r w:rsidRPr="00BE4819">
        <w:rPr>
          <w:u w:val="single"/>
        </w:rPr>
        <w:t>Part</w:t>
      </w:r>
      <w:r>
        <w:rPr>
          <w:u w:val="single"/>
        </w:rPr>
        <w:t xml:space="preserve"> 2: Critical Reading</w:t>
      </w:r>
      <w:r w:rsidR="00262C28">
        <w:rPr>
          <w:u w:val="single"/>
        </w:rPr>
        <w:t xml:space="preserve"> &amp; </w:t>
      </w:r>
      <w:r w:rsidR="00A13411">
        <w:rPr>
          <w:u w:val="single"/>
        </w:rPr>
        <w:t>Taking Notes</w:t>
      </w:r>
    </w:p>
    <w:p w14:paraId="032CBA59" w14:textId="363E1478" w:rsidR="001C08B8" w:rsidRDefault="001C52BD" w:rsidP="001C52BD">
      <w:pPr>
        <w:spacing w:after="120"/>
        <w:ind w:left="720"/>
      </w:pPr>
      <w:r>
        <w:t xml:space="preserve">The purpose of the literature </w:t>
      </w:r>
      <w:r w:rsidR="009123CB">
        <w:t xml:space="preserve">review </w:t>
      </w:r>
      <w:r>
        <w:t>is to</w:t>
      </w:r>
      <w:r w:rsidR="00D07CF5">
        <w:t xml:space="preserve"> </w:t>
      </w:r>
      <w:r>
        <w:t xml:space="preserve">give you an overview of </w:t>
      </w:r>
      <w:r w:rsidR="009F429E">
        <w:t>(</w:t>
      </w:r>
      <w:proofErr w:type="spellStart"/>
      <w:r w:rsidR="009F429E">
        <w:t>i</w:t>
      </w:r>
      <w:proofErr w:type="spellEnd"/>
      <w:r w:rsidR="009F429E">
        <w:t xml:space="preserve">) </w:t>
      </w:r>
      <w:r w:rsidR="009123CB">
        <w:t>current research on your topic</w:t>
      </w:r>
      <w:r w:rsidR="00A6240D">
        <w:t xml:space="preserve">, </w:t>
      </w:r>
      <w:r w:rsidR="00D07CF5">
        <w:t xml:space="preserve">(ii) </w:t>
      </w:r>
      <w:r w:rsidR="009E2F0F">
        <w:t>the different</w:t>
      </w:r>
      <w:r w:rsidR="00355BD4">
        <w:t xml:space="preserve"> approaches</w:t>
      </w:r>
      <w:r w:rsidR="009E2F0F">
        <w:t xml:space="preserve"> researchers have used to</w:t>
      </w:r>
      <w:r w:rsidR="00FE1285">
        <w:t xml:space="preserve"> </w:t>
      </w:r>
      <w:r w:rsidR="003642AF">
        <w:t xml:space="preserve">test hypotheses and </w:t>
      </w:r>
      <w:r w:rsidR="00FE1285">
        <w:t xml:space="preserve">conceptualize </w:t>
      </w:r>
      <w:r w:rsidR="00355BD4">
        <w:t>relationships</w:t>
      </w:r>
      <w:r w:rsidR="00FE1285">
        <w:t xml:space="preserve"> between variables</w:t>
      </w:r>
      <w:r w:rsidR="00A6240D">
        <w:t xml:space="preserve">, and </w:t>
      </w:r>
      <w:r w:rsidR="00D07CF5">
        <w:t>what others have found about your topic</w:t>
      </w:r>
      <w:r w:rsidR="00FE1285">
        <w:t>.</w:t>
      </w:r>
      <w:r w:rsidR="00E12B48">
        <w:t xml:space="preserve"> Importantly, </w:t>
      </w:r>
      <w:r w:rsidR="00A74A34">
        <w:t>the literature review</w:t>
      </w:r>
      <w:r w:rsidR="00E12B48">
        <w:t xml:space="preserve"> </w:t>
      </w:r>
      <w:r>
        <w:t xml:space="preserve">can enable you to place your </w:t>
      </w:r>
      <w:r w:rsidR="00073412">
        <w:t xml:space="preserve">own </w:t>
      </w:r>
      <w:r>
        <w:t>research</w:t>
      </w:r>
      <w:r w:rsidR="00073412">
        <w:t xml:space="preserve"> </w:t>
      </w:r>
      <w:r>
        <w:t>in a larger context, so that</w:t>
      </w:r>
      <w:r w:rsidR="00073412">
        <w:t xml:space="preserve"> </w:t>
      </w:r>
      <w:r>
        <w:t>you can show what new conclusions</w:t>
      </w:r>
      <w:r w:rsidR="00073412">
        <w:t xml:space="preserve"> </w:t>
      </w:r>
      <w:r>
        <w:t xml:space="preserve">might result from your </w:t>
      </w:r>
      <w:r w:rsidR="00381B3C">
        <w:t>study</w:t>
      </w:r>
      <w:r w:rsidR="00D976B2">
        <w:t>.</w:t>
      </w:r>
    </w:p>
    <w:p w14:paraId="59D9239E" w14:textId="71839ACD" w:rsidR="0052097F" w:rsidRDefault="00D976B2" w:rsidP="00BE4819">
      <w:pPr>
        <w:spacing w:after="120"/>
        <w:ind w:left="720"/>
      </w:pPr>
      <w:r>
        <w:t xml:space="preserve">Use the </w:t>
      </w:r>
      <w:r w:rsidR="007170D4">
        <w:t xml:space="preserve">annotation </w:t>
      </w:r>
      <w:r>
        <w:t xml:space="preserve">template below </w:t>
      </w:r>
      <w:r w:rsidR="00C933F0">
        <w:t>to take notes on each article</w:t>
      </w:r>
      <w:r w:rsidR="00066EC6">
        <w:t xml:space="preserve">. </w:t>
      </w:r>
      <w:r w:rsidR="00013CAC">
        <w:rPr>
          <w:b/>
          <w:i/>
        </w:rPr>
        <w:t>R</w:t>
      </w:r>
      <w:r w:rsidR="004273B2" w:rsidRPr="00BE4819">
        <w:rPr>
          <w:b/>
          <w:i/>
        </w:rPr>
        <w:t xml:space="preserve">emember to put quotation marks around any exact wording you </w:t>
      </w:r>
      <w:r w:rsidR="00BE4819" w:rsidRPr="00BE4819">
        <w:rPr>
          <w:b/>
          <w:i/>
        </w:rPr>
        <w:t xml:space="preserve">type or paste </w:t>
      </w:r>
      <w:r w:rsidR="004273B2" w:rsidRPr="00BE4819">
        <w:rPr>
          <w:b/>
          <w:i/>
        </w:rPr>
        <w:t>so that you can avoid accidental plagiarism when you later cite the article in your final paper</w:t>
      </w:r>
      <w:r w:rsidR="00013CAC">
        <w:t>.</w:t>
      </w:r>
    </w:p>
    <w:p w14:paraId="36908AEF" w14:textId="21A577FD" w:rsidR="00E76DE5" w:rsidRDefault="00E76DE5" w:rsidP="00E76DE5">
      <w:pPr>
        <w:spacing w:after="120"/>
        <w:ind w:left="720"/>
      </w:pPr>
      <w:r>
        <w:t xml:space="preserve">As you read the literature, there should be an exchange between your </w:t>
      </w:r>
      <w:r w:rsidR="00BC65FB">
        <w:t xml:space="preserve">developing </w:t>
      </w:r>
      <w:r>
        <w:t xml:space="preserve">research question and what you are learning. The literature review may cause you to add to the complexity of your research question, further focus </w:t>
      </w:r>
      <w:r w:rsidR="008F5117">
        <w:t xml:space="preserve">and refine </w:t>
      </w:r>
      <w:r>
        <w:t>that question, or even abandon the question for another.</w:t>
      </w:r>
    </w:p>
    <w:p w14:paraId="59D9239F" w14:textId="77777777" w:rsidR="004273B2" w:rsidRDefault="004273B2" w:rsidP="004273B2">
      <w:pPr>
        <w:spacing w:after="120"/>
        <w:ind w:left="1440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725"/>
      </w:tblGrid>
      <w:tr w:rsidR="004273B2" w14:paraId="59D923AA" w14:textId="77777777" w:rsidTr="008B3091">
        <w:tc>
          <w:tcPr>
            <w:tcW w:w="8725" w:type="dxa"/>
          </w:tcPr>
          <w:p w14:paraId="48B48F75" w14:textId="59C20A3E" w:rsidR="00C933F0" w:rsidRDefault="00C933F0" w:rsidP="004273B2">
            <w:pPr>
              <w:spacing w:after="120"/>
              <w:rPr>
                <w:u w:val="single"/>
              </w:rPr>
            </w:pPr>
            <w:r>
              <w:rPr>
                <w:u w:val="single"/>
              </w:rPr>
              <w:t>APA Citation:</w:t>
            </w:r>
          </w:p>
          <w:p w14:paraId="040FD01B" w14:textId="77777777" w:rsidR="00C933F0" w:rsidRDefault="00C933F0" w:rsidP="004273B2">
            <w:pPr>
              <w:spacing w:after="120"/>
              <w:rPr>
                <w:u w:val="single"/>
              </w:rPr>
            </w:pPr>
          </w:p>
          <w:p w14:paraId="59D923A0" w14:textId="7EF6457F" w:rsidR="004273B2" w:rsidRDefault="004273B2" w:rsidP="004273B2">
            <w:pPr>
              <w:spacing w:after="120"/>
            </w:pPr>
            <w:r w:rsidRPr="00C3655D">
              <w:rPr>
                <w:u w:val="single"/>
              </w:rPr>
              <w:t xml:space="preserve">General </w:t>
            </w:r>
            <w:r w:rsidR="00C933F0">
              <w:rPr>
                <w:u w:val="single"/>
              </w:rPr>
              <w:t>topic</w:t>
            </w:r>
            <w:r>
              <w:t>:</w:t>
            </w:r>
          </w:p>
          <w:p w14:paraId="59D923A1" w14:textId="18D64187" w:rsidR="004273B2" w:rsidRDefault="004273B2" w:rsidP="004273B2">
            <w:pPr>
              <w:spacing w:after="120"/>
            </w:pPr>
          </w:p>
          <w:p w14:paraId="59D923A2" w14:textId="77777777" w:rsidR="004273B2" w:rsidRDefault="004273B2" w:rsidP="004273B2">
            <w:pPr>
              <w:spacing w:after="120"/>
            </w:pPr>
            <w:r w:rsidRPr="00C3655D">
              <w:rPr>
                <w:u w:val="single"/>
              </w:rPr>
              <w:t>Hypothesis being tested</w:t>
            </w:r>
            <w:r>
              <w:t>:</w:t>
            </w:r>
          </w:p>
          <w:p w14:paraId="59D923A3" w14:textId="77777777" w:rsidR="004273B2" w:rsidRDefault="004273B2" w:rsidP="004273B2">
            <w:pPr>
              <w:spacing w:after="120"/>
            </w:pPr>
          </w:p>
          <w:p w14:paraId="4A1697FE" w14:textId="4CA69F7F" w:rsidR="009C0DF3" w:rsidRDefault="009C0DF3" w:rsidP="004273B2">
            <w:pPr>
              <w:spacing w:after="120"/>
              <w:rPr>
                <w:u w:val="single"/>
              </w:rPr>
            </w:pPr>
            <w:r>
              <w:rPr>
                <w:u w:val="single"/>
              </w:rPr>
              <w:t>E</w:t>
            </w:r>
            <w:r w:rsidR="0057433E">
              <w:rPr>
                <w:u w:val="single"/>
              </w:rPr>
              <w:t>xplanatory and response variables</w:t>
            </w:r>
            <w:r w:rsidR="004741B9">
              <w:rPr>
                <w:u w:val="single"/>
              </w:rPr>
              <w:t xml:space="preserve"> &amp; </w:t>
            </w:r>
            <w:r w:rsidR="009C76DA">
              <w:rPr>
                <w:u w:val="single"/>
              </w:rPr>
              <w:t>how are they measured</w:t>
            </w:r>
            <w:r w:rsidR="0057433E">
              <w:rPr>
                <w:u w:val="single"/>
              </w:rPr>
              <w:t>:</w:t>
            </w:r>
          </w:p>
          <w:p w14:paraId="59D923A5" w14:textId="77777777" w:rsidR="004273B2" w:rsidRDefault="004273B2" w:rsidP="004273B2">
            <w:pPr>
              <w:spacing w:after="120"/>
            </w:pPr>
          </w:p>
          <w:p w14:paraId="59D923A6" w14:textId="77777777" w:rsidR="004273B2" w:rsidRDefault="004273B2" w:rsidP="004273B2">
            <w:pPr>
              <w:spacing w:after="120"/>
            </w:pPr>
            <w:r w:rsidRPr="00C3655D">
              <w:rPr>
                <w:u w:val="single"/>
              </w:rPr>
              <w:t>Summary of results and key findings</w:t>
            </w:r>
            <w:r>
              <w:t>:</w:t>
            </w:r>
          </w:p>
          <w:p w14:paraId="59D923A7" w14:textId="77777777" w:rsidR="004273B2" w:rsidRDefault="004273B2" w:rsidP="004273B2">
            <w:pPr>
              <w:spacing w:after="120"/>
            </w:pPr>
          </w:p>
          <w:p w14:paraId="59D923A8" w14:textId="77777777" w:rsidR="004273B2" w:rsidRDefault="004273B2" w:rsidP="004273B2">
            <w:pPr>
              <w:spacing w:after="120"/>
            </w:pPr>
            <w:r w:rsidRPr="00C3655D">
              <w:rPr>
                <w:u w:val="single"/>
              </w:rPr>
              <w:t xml:space="preserve">Significance to </w:t>
            </w:r>
            <w:r w:rsidR="006D4AC7">
              <w:rPr>
                <w:u w:val="single"/>
              </w:rPr>
              <w:t>my</w:t>
            </w:r>
            <w:r w:rsidRPr="00C3655D">
              <w:rPr>
                <w:u w:val="single"/>
              </w:rPr>
              <w:t xml:space="preserve"> research </w:t>
            </w:r>
            <w:r w:rsidR="00BB6876">
              <w:rPr>
                <w:u w:val="single"/>
              </w:rPr>
              <w:t>question</w:t>
            </w:r>
            <w:r>
              <w:t>:</w:t>
            </w:r>
          </w:p>
          <w:p w14:paraId="59E54AA2" w14:textId="77777777" w:rsidR="004273B2" w:rsidRDefault="004273B2" w:rsidP="004273B2">
            <w:pPr>
              <w:spacing w:after="120"/>
            </w:pPr>
          </w:p>
          <w:p w14:paraId="59D923A9" w14:textId="1EDB30A1" w:rsidR="007A697D" w:rsidRDefault="007A697D" w:rsidP="004273B2">
            <w:pPr>
              <w:spacing w:after="120"/>
            </w:pPr>
          </w:p>
        </w:tc>
      </w:tr>
    </w:tbl>
    <w:p w14:paraId="22748E14" w14:textId="77777777" w:rsidR="001144AE" w:rsidRDefault="001144AE">
      <w:pPr>
        <w:rPr>
          <w:u w:val="single"/>
        </w:rPr>
      </w:pPr>
      <w:r>
        <w:rPr>
          <w:u w:val="single"/>
        </w:rPr>
        <w:br w:type="page"/>
      </w:r>
    </w:p>
    <w:p w14:paraId="59D923AF" w14:textId="05AEEADB" w:rsidR="00020DA6" w:rsidRPr="00020DA6" w:rsidRDefault="00020DA6" w:rsidP="00B253D2">
      <w:pPr>
        <w:spacing w:after="120"/>
        <w:rPr>
          <w:u w:val="single"/>
        </w:rPr>
      </w:pPr>
      <w:r w:rsidRPr="00020DA6">
        <w:rPr>
          <w:u w:val="single"/>
        </w:rPr>
        <w:lastRenderedPageBreak/>
        <w:t xml:space="preserve">Part 3: </w:t>
      </w:r>
      <w:bookmarkStart w:id="0" w:name="_GoBack"/>
      <w:bookmarkEnd w:id="0"/>
      <w:r w:rsidR="002D2951">
        <w:rPr>
          <w:u w:val="single"/>
        </w:rPr>
        <w:t xml:space="preserve">Synthesize the Literature &amp; </w:t>
      </w:r>
      <w:r w:rsidRPr="00020DA6">
        <w:rPr>
          <w:u w:val="single"/>
        </w:rPr>
        <w:t>Refine your Research Question</w:t>
      </w:r>
    </w:p>
    <w:p w14:paraId="59D923B0" w14:textId="22712A7E" w:rsidR="000574E9" w:rsidRDefault="000574E9" w:rsidP="000574E9">
      <w:pPr>
        <w:pStyle w:val="ListParagraph"/>
        <w:numPr>
          <w:ilvl w:val="0"/>
          <w:numId w:val="30"/>
        </w:numPr>
        <w:spacing w:after="120"/>
      </w:pPr>
      <w:r>
        <w:t xml:space="preserve">Based on your reading of the literature, what new understandings do you have about your research topic? </w:t>
      </w:r>
      <w:r w:rsidR="00D975AC">
        <w:t>Describe findings and interesting themes that you have uncovered from your reading of the literature.</w:t>
      </w:r>
      <w:r w:rsidR="00BB6876">
        <w:t xml:space="preserve"> Did you notice any gaps in the </w:t>
      </w:r>
      <w:r w:rsidR="00547B34">
        <w:t>primary</w:t>
      </w:r>
      <w:r w:rsidR="006D4858">
        <w:t xml:space="preserve"> or secondary</w:t>
      </w:r>
      <w:r w:rsidR="00547B34">
        <w:t xml:space="preserve"> source </w:t>
      </w:r>
      <w:r w:rsidR="00A7757D">
        <w:t xml:space="preserve">empirical </w:t>
      </w:r>
      <w:r w:rsidR="006D4AC7">
        <w:t>literature that your study may be able to</w:t>
      </w:r>
      <w:r w:rsidR="00BB6876">
        <w:t xml:space="preserve"> fill? </w:t>
      </w:r>
      <w:r w:rsidR="00BB6876" w:rsidRPr="00F01BCA">
        <w:rPr>
          <w:b/>
        </w:rPr>
        <w:t>Write two to three paragraphs addressing the above questions</w:t>
      </w:r>
      <w:r w:rsidR="00BB6876">
        <w:t>.</w:t>
      </w:r>
    </w:p>
    <w:p w14:paraId="59D923B1" w14:textId="769E66DE" w:rsidR="000574E9" w:rsidRDefault="009C212C" w:rsidP="000574E9">
      <w:pPr>
        <w:pStyle w:val="ListParagraph"/>
        <w:numPr>
          <w:ilvl w:val="0"/>
          <w:numId w:val="30"/>
        </w:numPr>
        <w:spacing w:after="120"/>
      </w:pPr>
      <w:r>
        <w:t xml:space="preserve">Write </w:t>
      </w:r>
      <w:r w:rsidR="00ED65F5">
        <w:t>a</w:t>
      </w:r>
      <w:r>
        <w:t xml:space="preserve"> research question related to your topic</w:t>
      </w:r>
      <w:r w:rsidR="00575326">
        <w:t xml:space="preserve"> that will guide your </w:t>
      </w:r>
      <w:r w:rsidR="0094440E">
        <w:t>study.</w:t>
      </w:r>
    </w:p>
    <w:p w14:paraId="59D923B2" w14:textId="74E4FB08" w:rsidR="00A5434A" w:rsidRPr="0094440E" w:rsidRDefault="00547B34" w:rsidP="00E96FB9">
      <w:pPr>
        <w:pStyle w:val="ListParagraph"/>
        <w:numPr>
          <w:ilvl w:val="0"/>
          <w:numId w:val="30"/>
        </w:numPr>
        <w:spacing w:after="120"/>
      </w:pPr>
      <w:r w:rsidRPr="00C142EA">
        <w:t xml:space="preserve">List </w:t>
      </w:r>
      <w:r w:rsidR="007C6956" w:rsidRPr="00C142EA">
        <w:t>several</w:t>
      </w:r>
      <w:r w:rsidRPr="00C142EA">
        <w:t xml:space="preserve"> </w:t>
      </w:r>
      <w:r w:rsidR="00D93C22" w:rsidRPr="00C142EA">
        <w:t xml:space="preserve">associations </w:t>
      </w:r>
      <w:r w:rsidR="00900BED" w:rsidRPr="00C142EA">
        <w:t>between a</w:t>
      </w:r>
      <w:r w:rsidR="007C6956" w:rsidRPr="00C142EA">
        <w:t xml:space="preserve">n explanatory and response variable that </w:t>
      </w:r>
      <w:r w:rsidR="00447E1F" w:rsidRPr="00C142EA">
        <w:t>can help you answer your</w:t>
      </w:r>
      <w:r w:rsidR="00447E1F">
        <w:t xml:space="preserve"> research question</w:t>
      </w:r>
      <w:r w:rsidR="006142DF">
        <w:t>.</w:t>
      </w:r>
      <w:r w:rsidR="001C0F08">
        <w:t xml:space="preserve"> </w:t>
      </w:r>
      <w:r w:rsidR="00C76410">
        <w:t xml:space="preserve"> </w:t>
      </w:r>
      <w:r w:rsidR="00F24085" w:rsidRPr="00C76410">
        <w:rPr>
          <w:b/>
          <w:bCs/>
        </w:rPr>
        <w:t xml:space="preserve">Be sure to verify that all </w:t>
      </w:r>
      <w:r w:rsidR="00EE4083" w:rsidRPr="00C76410">
        <w:rPr>
          <w:b/>
          <w:bCs/>
        </w:rPr>
        <w:t xml:space="preserve">variables </w:t>
      </w:r>
      <w:r w:rsidR="00867495">
        <w:rPr>
          <w:b/>
          <w:bCs/>
        </w:rPr>
        <w:t>mentioned</w:t>
      </w:r>
      <w:r w:rsidR="00EE4083" w:rsidRPr="00C76410">
        <w:rPr>
          <w:b/>
          <w:bCs/>
        </w:rPr>
        <w:t xml:space="preserve"> have </w:t>
      </w:r>
      <w:r w:rsidR="000D2741">
        <w:rPr>
          <w:b/>
          <w:bCs/>
        </w:rPr>
        <w:t xml:space="preserve">one or more </w:t>
      </w:r>
      <w:r w:rsidR="00C76410" w:rsidRPr="00C76410">
        <w:rPr>
          <w:b/>
          <w:bCs/>
        </w:rPr>
        <w:t xml:space="preserve">related </w:t>
      </w:r>
      <w:r w:rsidR="00EE4083" w:rsidRPr="00C76410">
        <w:rPr>
          <w:b/>
          <w:bCs/>
        </w:rPr>
        <w:t>question in the codebook</w:t>
      </w:r>
      <w:r w:rsidR="00F24085" w:rsidRPr="00C76410">
        <w:rPr>
          <w:b/>
          <w:bCs/>
        </w:rPr>
        <w:t>.</w:t>
      </w:r>
      <w:r w:rsidR="00C73CC9">
        <w:rPr>
          <w:b/>
          <w:bCs/>
        </w:rPr>
        <w:t xml:space="preserve"> </w:t>
      </w:r>
    </w:p>
    <w:p w14:paraId="2EA058A6" w14:textId="0DEA3946" w:rsidR="00F24085" w:rsidRPr="00F24085" w:rsidRDefault="00F24085" w:rsidP="00F24085">
      <w:pPr>
        <w:spacing w:after="120"/>
        <w:rPr>
          <w:u w:val="single"/>
        </w:rPr>
      </w:pPr>
      <w:r w:rsidRPr="00F24085">
        <w:rPr>
          <w:u w:val="single"/>
        </w:rPr>
        <w:t>Part 4: Create a Personal Codebook</w:t>
      </w:r>
    </w:p>
    <w:p w14:paraId="6DA3FCE8" w14:textId="06ECFE48" w:rsidR="00F24085" w:rsidRPr="00510AA7" w:rsidRDefault="00465526" w:rsidP="00D93C22">
      <w:pPr>
        <w:spacing w:after="120"/>
        <w:ind w:left="720"/>
      </w:pPr>
      <w:r>
        <w:t>C</w:t>
      </w:r>
      <w:r w:rsidR="003D3A0C">
        <w:t>opy (or take a snapshot)</w:t>
      </w:r>
      <w:r w:rsidR="003759F6">
        <w:t xml:space="preserve"> </w:t>
      </w:r>
      <w:r w:rsidR="00D93C22">
        <w:t xml:space="preserve">of the </w:t>
      </w:r>
      <w:r w:rsidR="003759F6">
        <w:t>questions/</w:t>
      </w:r>
      <w:r w:rsidR="00D93C22">
        <w:t xml:space="preserve">variables in the codebook related to your </w:t>
      </w:r>
      <w:r w:rsidR="001B4E08">
        <w:t>research</w:t>
      </w:r>
      <w:r w:rsidR="00346AE7">
        <w:t xml:space="preserve"> and paste them into a new</w:t>
      </w:r>
      <w:r w:rsidR="00D93C22">
        <w:t xml:space="preserve"> MS Word document to use as your personal codebook for your </w:t>
      </w:r>
      <w:r w:rsidR="001B4E08">
        <w:t>statistics</w:t>
      </w:r>
      <w:r w:rsidR="00D93C22">
        <w:t xml:space="preserve"> project.</w:t>
      </w:r>
    </w:p>
    <w:p w14:paraId="3C36441A" w14:textId="77777777" w:rsidR="009F32B4" w:rsidRDefault="009F32B4" w:rsidP="00B253D2">
      <w:pPr>
        <w:spacing w:after="120"/>
        <w:rPr>
          <w:b/>
          <w:u w:val="single"/>
        </w:rPr>
      </w:pPr>
    </w:p>
    <w:p w14:paraId="09058457" w14:textId="77777777" w:rsidR="00B37887" w:rsidRPr="00F6653E" w:rsidRDefault="00B253D2" w:rsidP="00B253D2">
      <w:pPr>
        <w:spacing w:after="120"/>
        <w:rPr>
          <w:b/>
          <w:highlight w:val="yellow"/>
        </w:rPr>
      </w:pPr>
      <w:r w:rsidRPr="00F6653E">
        <w:rPr>
          <w:b/>
          <w:highlight w:val="yellow"/>
          <w:u w:val="single"/>
        </w:rPr>
        <w:t>ORGANIZE YOUR ASSIGMENT</w:t>
      </w:r>
      <w:r w:rsidR="00D13350" w:rsidRPr="00F6653E">
        <w:rPr>
          <w:b/>
          <w:highlight w:val="yellow"/>
          <w:u w:val="single"/>
        </w:rPr>
        <w:t xml:space="preserve"> SUBMISSION</w:t>
      </w:r>
      <w:r w:rsidR="006B1BDF" w:rsidRPr="00F6653E">
        <w:rPr>
          <w:b/>
          <w:highlight w:val="yellow"/>
        </w:rPr>
        <w:t xml:space="preserve">. </w:t>
      </w:r>
    </w:p>
    <w:p w14:paraId="541D9E9D" w14:textId="77777777" w:rsidR="00B45B10" w:rsidRPr="00F6653E" w:rsidRDefault="006B1BDF" w:rsidP="00B45B10">
      <w:pPr>
        <w:pStyle w:val="ListParagraph"/>
        <w:numPr>
          <w:ilvl w:val="0"/>
          <w:numId w:val="33"/>
        </w:numPr>
        <w:spacing w:after="120"/>
        <w:rPr>
          <w:highlight w:val="yellow"/>
        </w:rPr>
      </w:pPr>
      <w:r w:rsidRPr="00F6653E">
        <w:rPr>
          <w:highlight w:val="yellow"/>
        </w:rPr>
        <w:t xml:space="preserve">At the top of the </w:t>
      </w:r>
      <w:r w:rsidR="004C2941" w:rsidRPr="00F6653E">
        <w:rPr>
          <w:highlight w:val="yellow"/>
        </w:rPr>
        <w:t>MS W</w:t>
      </w:r>
      <w:r w:rsidRPr="00F6653E">
        <w:rPr>
          <w:highlight w:val="yellow"/>
        </w:rPr>
        <w:t>ord document</w:t>
      </w:r>
      <w:r w:rsidR="004C2941" w:rsidRPr="00F6653E">
        <w:rPr>
          <w:b/>
          <w:highlight w:val="yellow"/>
        </w:rPr>
        <w:t xml:space="preserve"> </w:t>
      </w:r>
      <w:r w:rsidR="004C2941" w:rsidRPr="00F6653E">
        <w:rPr>
          <w:highlight w:val="yellow"/>
        </w:rPr>
        <w:t>for this assignment</w:t>
      </w:r>
      <w:r w:rsidRPr="00F6653E">
        <w:rPr>
          <w:highlight w:val="yellow"/>
        </w:rPr>
        <w:t xml:space="preserve">, </w:t>
      </w:r>
      <w:r w:rsidR="00597825" w:rsidRPr="00F6653E">
        <w:rPr>
          <w:highlight w:val="yellow"/>
        </w:rPr>
        <w:t xml:space="preserve">type your name and </w:t>
      </w:r>
      <w:r w:rsidR="00D93C22" w:rsidRPr="00F6653E">
        <w:rPr>
          <w:highlight w:val="yellow"/>
        </w:rPr>
        <w:t xml:space="preserve">the date. </w:t>
      </w:r>
    </w:p>
    <w:p w14:paraId="02BBA851" w14:textId="53F20B89" w:rsidR="00B45B10" w:rsidRPr="00F6653E" w:rsidRDefault="00B45B10" w:rsidP="00B45B10">
      <w:pPr>
        <w:pStyle w:val="ListParagraph"/>
        <w:numPr>
          <w:ilvl w:val="0"/>
          <w:numId w:val="33"/>
        </w:numPr>
        <w:spacing w:after="120"/>
        <w:rPr>
          <w:highlight w:val="yellow"/>
        </w:rPr>
      </w:pPr>
      <w:r w:rsidRPr="00F6653E">
        <w:rPr>
          <w:highlight w:val="yellow"/>
        </w:rPr>
        <w:t>Next, type</w:t>
      </w:r>
      <w:r w:rsidR="00D93C22" w:rsidRPr="00F6653E">
        <w:rPr>
          <w:highlight w:val="yellow"/>
        </w:rPr>
        <w:t xml:space="preserve"> </w:t>
      </w:r>
      <w:r w:rsidR="00A0722A" w:rsidRPr="00F6653E">
        <w:rPr>
          <w:highlight w:val="yellow"/>
        </w:rPr>
        <w:t xml:space="preserve">your </w:t>
      </w:r>
      <w:r w:rsidR="00D93C22" w:rsidRPr="00F6653E">
        <w:rPr>
          <w:highlight w:val="yellow"/>
        </w:rPr>
        <w:t xml:space="preserve">responses to Part 3. </w:t>
      </w:r>
    </w:p>
    <w:p w14:paraId="10EB95BA" w14:textId="77777777" w:rsidR="00F6653E" w:rsidRPr="00F6653E" w:rsidRDefault="000967AB" w:rsidP="00B45B10">
      <w:pPr>
        <w:pStyle w:val="ListParagraph"/>
        <w:numPr>
          <w:ilvl w:val="0"/>
          <w:numId w:val="33"/>
        </w:numPr>
        <w:spacing w:after="120"/>
        <w:rPr>
          <w:highlight w:val="yellow"/>
        </w:rPr>
      </w:pPr>
      <w:r w:rsidRPr="00F6653E">
        <w:rPr>
          <w:highlight w:val="yellow"/>
        </w:rPr>
        <w:t xml:space="preserve">Follow this with your annotated bibliography. </w:t>
      </w:r>
    </w:p>
    <w:p w14:paraId="7888E1BE" w14:textId="4862C9FC" w:rsidR="00D93C22" w:rsidRPr="006B1BDF" w:rsidRDefault="00743B02" w:rsidP="00F6653E">
      <w:pPr>
        <w:spacing w:after="120"/>
        <w:ind w:left="360"/>
      </w:pPr>
      <w:r w:rsidRPr="00A2578D">
        <w:rPr>
          <w:highlight w:val="red"/>
        </w:rPr>
        <w:t>[</w:t>
      </w:r>
      <w:r w:rsidR="00D93C22" w:rsidRPr="00A2578D">
        <w:rPr>
          <w:highlight w:val="red"/>
        </w:rPr>
        <w:t>Do not submit your personal codebook.</w:t>
      </w:r>
      <w:r w:rsidRPr="00A2578D">
        <w:rPr>
          <w:highlight w:val="red"/>
        </w:rPr>
        <w:t>]</w:t>
      </w:r>
    </w:p>
    <w:sectPr w:rsidR="00D93C22" w:rsidRPr="006B1BDF" w:rsidSect="00587AB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915B2"/>
    <w:multiLevelType w:val="hybridMultilevel"/>
    <w:tmpl w:val="12AE1888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97916CE"/>
    <w:multiLevelType w:val="hybridMultilevel"/>
    <w:tmpl w:val="41D033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C75920"/>
    <w:multiLevelType w:val="hybridMultilevel"/>
    <w:tmpl w:val="E42AA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912074"/>
    <w:multiLevelType w:val="hybridMultilevel"/>
    <w:tmpl w:val="757443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E66A97"/>
    <w:multiLevelType w:val="multilevel"/>
    <w:tmpl w:val="F7CA8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AAC002C"/>
    <w:multiLevelType w:val="hybridMultilevel"/>
    <w:tmpl w:val="29BEC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344AD"/>
    <w:multiLevelType w:val="hybridMultilevel"/>
    <w:tmpl w:val="C648304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E03C6"/>
    <w:multiLevelType w:val="hybridMultilevel"/>
    <w:tmpl w:val="4FC48C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0E03B1"/>
    <w:multiLevelType w:val="hybridMultilevel"/>
    <w:tmpl w:val="8F10C51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280250"/>
    <w:multiLevelType w:val="hybridMultilevel"/>
    <w:tmpl w:val="ACD049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16019CC"/>
    <w:multiLevelType w:val="hybridMultilevel"/>
    <w:tmpl w:val="DBC82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2562DB"/>
    <w:multiLevelType w:val="hybridMultilevel"/>
    <w:tmpl w:val="F7E2468A"/>
    <w:lvl w:ilvl="0" w:tplc="1298A4CE">
      <w:start w:val="9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B86CC9"/>
    <w:multiLevelType w:val="hybridMultilevel"/>
    <w:tmpl w:val="C54A2D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8A63248"/>
    <w:multiLevelType w:val="hybridMultilevel"/>
    <w:tmpl w:val="24ECE28E"/>
    <w:lvl w:ilvl="0" w:tplc="CD9209A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D2932C2"/>
    <w:multiLevelType w:val="hybridMultilevel"/>
    <w:tmpl w:val="FD3A5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035564"/>
    <w:multiLevelType w:val="hybridMultilevel"/>
    <w:tmpl w:val="E45AF0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7BD1205"/>
    <w:multiLevelType w:val="hybridMultilevel"/>
    <w:tmpl w:val="21004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9136E8"/>
    <w:multiLevelType w:val="hybridMultilevel"/>
    <w:tmpl w:val="57107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A266F5"/>
    <w:multiLevelType w:val="hybridMultilevel"/>
    <w:tmpl w:val="4488A4D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148266F"/>
    <w:multiLevelType w:val="hybridMultilevel"/>
    <w:tmpl w:val="9836FB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3B23CF2"/>
    <w:multiLevelType w:val="hybridMultilevel"/>
    <w:tmpl w:val="9DC066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4D64FCA"/>
    <w:multiLevelType w:val="hybridMultilevel"/>
    <w:tmpl w:val="13D057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8743168"/>
    <w:multiLevelType w:val="hybridMultilevel"/>
    <w:tmpl w:val="51A20D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47732D"/>
    <w:multiLevelType w:val="hybridMultilevel"/>
    <w:tmpl w:val="C69CF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5C1D03"/>
    <w:multiLevelType w:val="hybridMultilevel"/>
    <w:tmpl w:val="F77C15BA"/>
    <w:lvl w:ilvl="0" w:tplc="94D079FA">
      <w:start w:val="1"/>
      <w:numFmt w:val="lowerLetter"/>
      <w:lvlText w:val="(%1)"/>
      <w:lvlJc w:val="left"/>
      <w:pPr>
        <w:ind w:left="8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5" w15:restartNumberingAfterBreak="0">
    <w:nsid w:val="5B5D4E8D"/>
    <w:multiLevelType w:val="hybridMultilevel"/>
    <w:tmpl w:val="7D1063A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5BD96D6F"/>
    <w:multiLevelType w:val="hybridMultilevel"/>
    <w:tmpl w:val="2C204B2A"/>
    <w:lvl w:ilvl="0" w:tplc="DA4E726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53136E"/>
    <w:multiLevelType w:val="hybridMultilevel"/>
    <w:tmpl w:val="2BA48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EB22BE"/>
    <w:multiLevelType w:val="hybridMultilevel"/>
    <w:tmpl w:val="1CE82F5C"/>
    <w:lvl w:ilvl="0" w:tplc="E2BE5688">
      <w:start w:val="1"/>
      <w:numFmt w:val="lowerLetter"/>
      <w:lvlText w:val="(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F521B2"/>
    <w:multiLevelType w:val="hybridMultilevel"/>
    <w:tmpl w:val="A530C4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BB1665"/>
    <w:multiLevelType w:val="hybridMultilevel"/>
    <w:tmpl w:val="CE66AF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6056FC5"/>
    <w:multiLevelType w:val="hybridMultilevel"/>
    <w:tmpl w:val="CB78611C"/>
    <w:lvl w:ilvl="0" w:tplc="61BA9774">
      <w:start w:val="1"/>
      <w:numFmt w:val="lowerLetter"/>
      <w:lvlText w:val="(%1)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102E7A"/>
    <w:multiLevelType w:val="hybridMultilevel"/>
    <w:tmpl w:val="5FB41B7E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4"/>
  </w:num>
  <w:num w:numId="3">
    <w:abstractNumId w:val="21"/>
  </w:num>
  <w:num w:numId="4">
    <w:abstractNumId w:val="2"/>
  </w:num>
  <w:num w:numId="5">
    <w:abstractNumId w:val="16"/>
  </w:num>
  <w:num w:numId="6">
    <w:abstractNumId w:val="8"/>
  </w:num>
  <w:num w:numId="7">
    <w:abstractNumId w:val="30"/>
  </w:num>
  <w:num w:numId="8">
    <w:abstractNumId w:val="25"/>
  </w:num>
  <w:num w:numId="9">
    <w:abstractNumId w:val="0"/>
  </w:num>
  <w:num w:numId="10">
    <w:abstractNumId w:val="15"/>
  </w:num>
  <w:num w:numId="11">
    <w:abstractNumId w:val="27"/>
  </w:num>
  <w:num w:numId="12">
    <w:abstractNumId w:val="9"/>
  </w:num>
  <w:num w:numId="13">
    <w:abstractNumId w:val="4"/>
  </w:num>
  <w:num w:numId="14">
    <w:abstractNumId w:val="31"/>
  </w:num>
  <w:num w:numId="15">
    <w:abstractNumId w:val="26"/>
  </w:num>
  <w:num w:numId="16">
    <w:abstractNumId w:val="24"/>
  </w:num>
  <w:num w:numId="17">
    <w:abstractNumId w:val="11"/>
  </w:num>
  <w:num w:numId="18">
    <w:abstractNumId w:val="28"/>
  </w:num>
  <w:num w:numId="19">
    <w:abstractNumId w:val="10"/>
  </w:num>
  <w:num w:numId="20">
    <w:abstractNumId w:val="13"/>
  </w:num>
  <w:num w:numId="21">
    <w:abstractNumId w:val="19"/>
  </w:num>
  <w:num w:numId="22">
    <w:abstractNumId w:val="20"/>
  </w:num>
  <w:num w:numId="23">
    <w:abstractNumId w:val="29"/>
  </w:num>
  <w:num w:numId="24">
    <w:abstractNumId w:val="7"/>
  </w:num>
  <w:num w:numId="25">
    <w:abstractNumId w:val="1"/>
  </w:num>
  <w:num w:numId="26">
    <w:abstractNumId w:val="6"/>
  </w:num>
  <w:num w:numId="27">
    <w:abstractNumId w:val="3"/>
  </w:num>
  <w:num w:numId="28">
    <w:abstractNumId w:val="17"/>
  </w:num>
  <w:num w:numId="29">
    <w:abstractNumId w:val="18"/>
  </w:num>
  <w:num w:numId="30">
    <w:abstractNumId w:val="12"/>
  </w:num>
  <w:num w:numId="31">
    <w:abstractNumId w:val="22"/>
  </w:num>
  <w:num w:numId="32">
    <w:abstractNumId w:val="5"/>
  </w:num>
  <w:num w:numId="3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MjYyMDSwtATyzJV0lIJTi4sz8/NACgxrAfBBrnAsAAAA"/>
  </w:docVars>
  <w:rsids>
    <w:rsidRoot w:val="00CB7E0D"/>
    <w:rsid w:val="00001F12"/>
    <w:rsid w:val="00010C7C"/>
    <w:rsid w:val="0001362A"/>
    <w:rsid w:val="000138E5"/>
    <w:rsid w:val="00013CAC"/>
    <w:rsid w:val="00017E10"/>
    <w:rsid w:val="0002043D"/>
    <w:rsid w:val="00020DA6"/>
    <w:rsid w:val="000245EB"/>
    <w:rsid w:val="00024F66"/>
    <w:rsid w:val="00033494"/>
    <w:rsid w:val="00046172"/>
    <w:rsid w:val="00053BD9"/>
    <w:rsid w:val="000574E9"/>
    <w:rsid w:val="000638EE"/>
    <w:rsid w:val="00064F3D"/>
    <w:rsid w:val="000669E0"/>
    <w:rsid w:val="00066EC6"/>
    <w:rsid w:val="00070783"/>
    <w:rsid w:val="00073412"/>
    <w:rsid w:val="00076403"/>
    <w:rsid w:val="00080B4E"/>
    <w:rsid w:val="00082E1C"/>
    <w:rsid w:val="000854C1"/>
    <w:rsid w:val="00093AD3"/>
    <w:rsid w:val="000967AB"/>
    <w:rsid w:val="000A60F9"/>
    <w:rsid w:val="000B6A74"/>
    <w:rsid w:val="000D2741"/>
    <w:rsid w:val="000D5A60"/>
    <w:rsid w:val="000E1A94"/>
    <w:rsid w:val="001067DF"/>
    <w:rsid w:val="001128E6"/>
    <w:rsid w:val="001144AE"/>
    <w:rsid w:val="00114D66"/>
    <w:rsid w:val="0013653F"/>
    <w:rsid w:val="001375F4"/>
    <w:rsid w:val="001411EC"/>
    <w:rsid w:val="0014610B"/>
    <w:rsid w:val="0016128E"/>
    <w:rsid w:val="00171373"/>
    <w:rsid w:val="00172D06"/>
    <w:rsid w:val="00173454"/>
    <w:rsid w:val="00177EE1"/>
    <w:rsid w:val="001811D3"/>
    <w:rsid w:val="001A2CEC"/>
    <w:rsid w:val="001B4E08"/>
    <w:rsid w:val="001B7090"/>
    <w:rsid w:val="001C08B8"/>
    <w:rsid w:val="001C0F08"/>
    <w:rsid w:val="001C1318"/>
    <w:rsid w:val="001C52BD"/>
    <w:rsid w:val="001D5ACE"/>
    <w:rsid w:val="001E0710"/>
    <w:rsid w:val="001E0BFA"/>
    <w:rsid w:val="001E370E"/>
    <w:rsid w:val="00203CED"/>
    <w:rsid w:val="00206127"/>
    <w:rsid w:val="002103E4"/>
    <w:rsid w:val="0021408B"/>
    <w:rsid w:val="0021509F"/>
    <w:rsid w:val="00215D31"/>
    <w:rsid w:val="002173DC"/>
    <w:rsid w:val="00226EA6"/>
    <w:rsid w:val="00230A5B"/>
    <w:rsid w:val="00233C7C"/>
    <w:rsid w:val="00244D78"/>
    <w:rsid w:val="00254C4D"/>
    <w:rsid w:val="00257743"/>
    <w:rsid w:val="00262C28"/>
    <w:rsid w:val="00265A3D"/>
    <w:rsid w:val="0026750B"/>
    <w:rsid w:val="00271459"/>
    <w:rsid w:val="00271979"/>
    <w:rsid w:val="00272E9A"/>
    <w:rsid w:val="00273146"/>
    <w:rsid w:val="00277C2A"/>
    <w:rsid w:val="00283C94"/>
    <w:rsid w:val="00285AB7"/>
    <w:rsid w:val="00285D73"/>
    <w:rsid w:val="0029341D"/>
    <w:rsid w:val="002A395D"/>
    <w:rsid w:val="002A3E8E"/>
    <w:rsid w:val="002B6ED8"/>
    <w:rsid w:val="002D1B6E"/>
    <w:rsid w:val="002D2951"/>
    <w:rsid w:val="002E12A8"/>
    <w:rsid w:val="002E712F"/>
    <w:rsid w:val="003022D6"/>
    <w:rsid w:val="0030645B"/>
    <w:rsid w:val="00307C47"/>
    <w:rsid w:val="00324382"/>
    <w:rsid w:val="00326D72"/>
    <w:rsid w:val="00331A43"/>
    <w:rsid w:val="003332C3"/>
    <w:rsid w:val="0033445A"/>
    <w:rsid w:val="00334BF6"/>
    <w:rsid w:val="00346AE7"/>
    <w:rsid w:val="003500F5"/>
    <w:rsid w:val="00355BD4"/>
    <w:rsid w:val="003642AF"/>
    <w:rsid w:val="00367DFB"/>
    <w:rsid w:val="00370832"/>
    <w:rsid w:val="003759F6"/>
    <w:rsid w:val="00381B3C"/>
    <w:rsid w:val="003837B9"/>
    <w:rsid w:val="003872DE"/>
    <w:rsid w:val="003A1918"/>
    <w:rsid w:val="003A67A1"/>
    <w:rsid w:val="003C7BA3"/>
    <w:rsid w:val="003D0C80"/>
    <w:rsid w:val="003D1705"/>
    <w:rsid w:val="003D3A0C"/>
    <w:rsid w:val="003D783B"/>
    <w:rsid w:val="003F21CD"/>
    <w:rsid w:val="003F5241"/>
    <w:rsid w:val="00410D94"/>
    <w:rsid w:val="004251FD"/>
    <w:rsid w:val="00426E69"/>
    <w:rsid w:val="004273B2"/>
    <w:rsid w:val="0043249D"/>
    <w:rsid w:val="00433943"/>
    <w:rsid w:val="004444CA"/>
    <w:rsid w:val="0044529A"/>
    <w:rsid w:val="00446207"/>
    <w:rsid w:val="00447E1F"/>
    <w:rsid w:val="00457D28"/>
    <w:rsid w:val="004612EF"/>
    <w:rsid w:val="00465526"/>
    <w:rsid w:val="00466E04"/>
    <w:rsid w:val="004741B9"/>
    <w:rsid w:val="00475683"/>
    <w:rsid w:val="00475EA6"/>
    <w:rsid w:val="00486EBB"/>
    <w:rsid w:val="00487453"/>
    <w:rsid w:val="00487C04"/>
    <w:rsid w:val="00495129"/>
    <w:rsid w:val="004A2287"/>
    <w:rsid w:val="004A2E7B"/>
    <w:rsid w:val="004A3A2D"/>
    <w:rsid w:val="004C2941"/>
    <w:rsid w:val="004E1320"/>
    <w:rsid w:val="004E14E5"/>
    <w:rsid w:val="004E5CBB"/>
    <w:rsid w:val="004F6C3D"/>
    <w:rsid w:val="005053CD"/>
    <w:rsid w:val="00510AA7"/>
    <w:rsid w:val="00513B9C"/>
    <w:rsid w:val="0052097F"/>
    <w:rsid w:val="005257E1"/>
    <w:rsid w:val="00536603"/>
    <w:rsid w:val="005402BC"/>
    <w:rsid w:val="00542C5A"/>
    <w:rsid w:val="00547B34"/>
    <w:rsid w:val="005510A8"/>
    <w:rsid w:val="00552DA5"/>
    <w:rsid w:val="00567CFD"/>
    <w:rsid w:val="0057433E"/>
    <w:rsid w:val="00575326"/>
    <w:rsid w:val="00577D81"/>
    <w:rsid w:val="005878B5"/>
    <w:rsid w:val="00587ABE"/>
    <w:rsid w:val="00597825"/>
    <w:rsid w:val="00597D9E"/>
    <w:rsid w:val="005A1901"/>
    <w:rsid w:val="005C169C"/>
    <w:rsid w:val="005C40AE"/>
    <w:rsid w:val="005C4FFE"/>
    <w:rsid w:val="005C7091"/>
    <w:rsid w:val="005D1D6B"/>
    <w:rsid w:val="005F0FCC"/>
    <w:rsid w:val="005F1FC2"/>
    <w:rsid w:val="00601789"/>
    <w:rsid w:val="00606B7D"/>
    <w:rsid w:val="00607EDE"/>
    <w:rsid w:val="006142DF"/>
    <w:rsid w:val="00617B34"/>
    <w:rsid w:val="00623D71"/>
    <w:rsid w:val="00623F45"/>
    <w:rsid w:val="00624638"/>
    <w:rsid w:val="0062507C"/>
    <w:rsid w:val="00631F99"/>
    <w:rsid w:val="006371E5"/>
    <w:rsid w:val="00645CBC"/>
    <w:rsid w:val="00650705"/>
    <w:rsid w:val="00653464"/>
    <w:rsid w:val="00657F9D"/>
    <w:rsid w:val="00663F2A"/>
    <w:rsid w:val="00667636"/>
    <w:rsid w:val="00667B83"/>
    <w:rsid w:val="006751EC"/>
    <w:rsid w:val="00681FB7"/>
    <w:rsid w:val="00690E45"/>
    <w:rsid w:val="00692FCC"/>
    <w:rsid w:val="006A04C4"/>
    <w:rsid w:val="006A1C5F"/>
    <w:rsid w:val="006B1BDF"/>
    <w:rsid w:val="006C4A50"/>
    <w:rsid w:val="006C6317"/>
    <w:rsid w:val="006D297C"/>
    <w:rsid w:val="006D4858"/>
    <w:rsid w:val="006D4AC7"/>
    <w:rsid w:val="006D6D01"/>
    <w:rsid w:val="006E0552"/>
    <w:rsid w:val="006E4F64"/>
    <w:rsid w:val="006F1348"/>
    <w:rsid w:val="006F297C"/>
    <w:rsid w:val="007170D4"/>
    <w:rsid w:val="007262FF"/>
    <w:rsid w:val="00734A9F"/>
    <w:rsid w:val="007350A4"/>
    <w:rsid w:val="00743B02"/>
    <w:rsid w:val="007466E9"/>
    <w:rsid w:val="00751E0A"/>
    <w:rsid w:val="0075294A"/>
    <w:rsid w:val="007573FB"/>
    <w:rsid w:val="00780130"/>
    <w:rsid w:val="00781A25"/>
    <w:rsid w:val="0079176B"/>
    <w:rsid w:val="00794496"/>
    <w:rsid w:val="007A697D"/>
    <w:rsid w:val="007B0769"/>
    <w:rsid w:val="007C6956"/>
    <w:rsid w:val="007D10EC"/>
    <w:rsid w:val="007D64FC"/>
    <w:rsid w:val="007D6950"/>
    <w:rsid w:val="007E0652"/>
    <w:rsid w:val="007E1F21"/>
    <w:rsid w:val="007E416C"/>
    <w:rsid w:val="007E7354"/>
    <w:rsid w:val="007F4AB4"/>
    <w:rsid w:val="007F7FA3"/>
    <w:rsid w:val="008213C3"/>
    <w:rsid w:val="0083013F"/>
    <w:rsid w:val="008576EB"/>
    <w:rsid w:val="00860FA6"/>
    <w:rsid w:val="00866C97"/>
    <w:rsid w:val="00867495"/>
    <w:rsid w:val="008707D4"/>
    <w:rsid w:val="0088242D"/>
    <w:rsid w:val="00886506"/>
    <w:rsid w:val="00887FC4"/>
    <w:rsid w:val="00896BA6"/>
    <w:rsid w:val="008A0571"/>
    <w:rsid w:val="008A751F"/>
    <w:rsid w:val="008B3091"/>
    <w:rsid w:val="008D2F35"/>
    <w:rsid w:val="008D634B"/>
    <w:rsid w:val="008E298A"/>
    <w:rsid w:val="008F5117"/>
    <w:rsid w:val="008F6AB6"/>
    <w:rsid w:val="00900BED"/>
    <w:rsid w:val="00902ABA"/>
    <w:rsid w:val="009123CB"/>
    <w:rsid w:val="009269D9"/>
    <w:rsid w:val="009300AB"/>
    <w:rsid w:val="00930E78"/>
    <w:rsid w:val="0094313C"/>
    <w:rsid w:val="0094440E"/>
    <w:rsid w:val="00945B54"/>
    <w:rsid w:val="0095128D"/>
    <w:rsid w:val="009717E1"/>
    <w:rsid w:val="00974C59"/>
    <w:rsid w:val="00975CF1"/>
    <w:rsid w:val="00977C59"/>
    <w:rsid w:val="00984277"/>
    <w:rsid w:val="00987F25"/>
    <w:rsid w:val="00992952"/>
    <w:rsid w:val="00994F5E"/>
    <w:rsid w:val="009B0795"/>
    <w:rsid w:val="009B35B7"/>
    <w:rsid w:val="009C0DF3"/>
    <w:rsid w:val="009C212C"/>
    <w:rsid w:val="009C3275"/>
    <w:rsid w:val="009C76DA"/>
    <w:rsid w:val="009D2820"/>
    <w:rsid w:val="009D6BA7"/>
    <w:rsid w:val="009E2F0F"/>
    <w:rsid w:val="009E3657"/>
    <w:rsid w:val="009F250D"/>
    <w:rsid w:val="009F32B4"/>
    <w:rsid w:val="009F429E"/>
    <w:rsid w:val="00A0722A"/>
    <w:rsid w:val="00A07E41"/>
    <w:rsid w:val="00A13411"/>
    <w:rsid w:val="00A14C44"/>
    <w:rsid w:val="00A164F2"/>
    <w:rsid w:val="00A247FA"/>
    <w:rsid w:val="00A2578D"/>
    <w:rsid w:val="00A3111D"/>
    <w:rsid w:val="00A324C2"/>
    <w:rsid w:val="00A361FD"/>
    <w:rsid w:val="00A44D76"/>
    <w:rsid w:val="00A45C87"/>
    <w:rsid w:val="00A4633D"/>
    <w:rsid w:val="00A5418F"/>
    <w:rsid w:val="00A5434A"/>
    <w:rsid w:val="00A56617"/>
    <w:rsid w:val="00A6240D"/>
    <w:rsid w:val="00A64742"/>
    <w:rsid w:val="00A73174"/>
    <w:rsid w:val="00A74A34"/>
    <w:rsid w:val="00A76A17"/>
    <w:rsid w:val="00A7757D"/>
    <w:rsid w:val="00A80C63"/>
    <w:rsid w:val="00A901E7"/>
    <w:rsid w:val="00A91342"/>
    <w:rsid w:val="00AB59A0"/>
    <w:rsid w:val="00AB6172"/>
    <w:rsid w:val="00AB6A7E"/>
    <w:rsid w:val="00AC0FE7"/>
    <w:rsid w:val="00AC41E8"/>
    <w:rsid w:val="00AD1094"/>
    <w:rsid w:val="00AD4A42"/>
    <w:rsid w:val="00AD5EAF"/>
    <w:rsid w:val="00AE1482"/>
    <w:rsid w:val="00AE18FD"/>
    <w:rsid w:val="00AE2806"/>
    <w:rsid w:val="00AE433C"/>
    <w:rsid w:val="00AF1E92"/>
    <w:rsid w:val="00AF4A19"/>
    <w:rsid w:val="00AF67AB"/>
    <w:rsid w:val="00B013B2"/>
    <w:rsid w:val="00B05BB9"/>
    <w:rsid w:val="00B120A6"/>
    <w:rsid w:val="00B1219B"/>
    <w:rsid w:val="00B253D2"/>
    <w:rsid w:val="00B26183"/>
    <w:rsid w:val="00B374B6"/>
    <w:rsid w:val="00B37887"/>
    <w:rsid w:val="00B42853"/>
    <w:rsid w:val="00B43F1D"/>
    <w:rsid w:val="00B45B10"/>
    <w:rsid w:val="00B47EB9"/>
    <w:rsid w:val="00B706B0"/>
    <w:rsid w:val="00B723D7"/>
    <w:rsid w:val="00B751C6"/>
    <w:rsid w:val="00B7611C"/>
    <w:rsid w:val="00B85838"/>
    <w:rsid w:val="00B9184A"/>
    <w:rsid w:val="00B94387"/>
    <w:rsid w:val="00BA1252"/>
    <w:rsid w:val="00BA3489"/>
    <w:rsid w:val="00BB14D6"/>
    <w:rsid w:val="00BB3D65"/>
    <w:rsid w:val="00BB50CF"/>
    <w:rsid w:val="00BB6876"/>
    <w:rsid w:val="00BB6DFC"/>
    <w:rsid w:val="00BC0169"/>
    <w:rsid w:val="00BC1DFA"/>
    <w:rsid w:val="00BC439F"/>
    <w:rsid w:val="00BC620B"/>
    <w:rsid w:val="00BC65FB"/>
    <w:rsid w:val="00BD5A82"/>
    <w:rsid w:val="00BE4819"/>
    <w:rsid w:val="00BE6F52"/>
    <w:rsid w:val="00BE7949"/>
    <w:rsid w:val="00BF7429"/>
    <w:rsid w:val="00BF7B5A"/>
    <w:rsid w:val="00C06CAD"/>
    <w:rsid w:val="00C10523"/>
    <w:rsid w:val="00C142EA"/>
    <w:rsid w:val="00C1632E"/>
    <w:rsid w:val="00C241AA"/>
    <w:rsid w:val="00C259FC"/>
    <w:rsid w:val="00C32D3F"/>
    <w:rsid w:val="00C3655D"/>
    <w:rsid w:val="00C36AD8"/>
    <w:rsid w:val="00C42B59"/>
    <w:rsid w:val="00C50F81"/>
    <w:rsid w:val="00C544C3"/>
    <w:rsid w:val="00C720BB"/>
    <w:rsid w:val="00C73CC9"/>
    <w:rsid w:val="00C7508F"/>
    <w:rsid w:val="00C76410"/>
    <w:rsid w:val="00C8087F"/>
    <w:rsid w:val="00C92822"/>
    <w:rsid w:val="00C933F0"/>
    <w:rsid w:val="00C979E7"/>
    <w:rsid w:val="00CB7E0D"/>
    <w:rsid w:val="00CC34F7"/>
    <w:rsid w:val="00CD3FE0"/>
    <w:rsid w:val="00CE446B"/>
    <w:rsid w:val="00D071D6"/>
    <w:rsid w:val="00D07CF5"/>
    <w:rsid w:val="00D11B0E"/>
    <w:rsid w:val="00D13350"/>
    <w:rsid w:val="00D15EDE"/>
    <w:rsid w:val="00D166DA"/>
    <w:rsid w:val="00D320BC"/>
    <w:rsid w:val="00D36883"/>
    <w:rsid w:val="00D401E0"/>
    <w:rsid w:val="00D407A8"/>
    <w:rsid w:val="00D414BF"/>
    <w:rsid w:val="00D43218"/>
    <w:rsid w:val="00D51DAD"/>
    <w:rsid w:val="00D60B0D"/>
    <w:rsid w:val="00D6105A"/>
    <w:rsid w:val="00D62A4B"/>
    <w:rsid w:val="00D66F0D"/>
    <w:rsid w:val="00D80EB2"/>
    <w:rsid w:val="00D8561F"/>
    <w:rsid w:val="00D86D0F"/>
    <w:rsid w:val="00D92E38"/>
    <w:rsid w:val="00D93C22"/>
    <w:rsid w:val="00D975AC"/>
    <w:rsid w:val="00D976B2"/>
    <w:rsid w:val="00DA18B0"/>
    <w:rsid w:val="00DA6076"/>
    <w:rsid w:val="00DB30F1"/>
    <w:rsid w:val="00DB659D"/>
    <w:rsid w:val="00DC2DDB"/>
    <w:rsid w:val="00DC3323"/>
    <w:rsid w:val="00DE5788"/>
    <w:rsid w:val="00DF3C45"/>
    <w:rsid w:val="00E0363E"/>
    <w:rsid w:val="00E059A0"/>
    <w:rsid w:val="00E12B48"/>
    <w:rsid w:val="00E147B8"/>
    <w:rsid w:val="00E14E2D"/>
    <w:rsid w:val="00E24844"/>
    <w:rsid w:val="00E344A8"/>
    <w:rsid w:val="00E35132"/>
    <w:rsid w:val="00E50179"/>
    <w:rsid w:val="00E5167B"/>
    <w:rsid w:val="00E716AC"/>
    <w:rsid w:val="00E76DE5"/>
    <w:rsid w:val="00E76E44"/>
    <w:rsid w:val="00E77036"/>
    <w:rsid w:val="00E83F2B"/>
    <w:rsid w:val="00E8534C"/>
    <w:rsid w:val="00E8539B"/>
    <w:rsid w:val="00E94EC9"/>
    <w:rsid w:val="00E96FB9"/>
    <w:rsid w:val="00E972C9"/>
    <w:rsid w:val="00E97656"/>
    <w:rsid w:val="00EA178A"/>
    <w:rsid w:val="00EA7D7E"/>
    <w:rsid w:val="00EB436A"/>
    <w:rsid w:val="00EB6ABE"/>
    <w:rsid w:val="00EB6F4B"/>
    <w:rsid w:val="00ED4EAD"/>
    <w:rsid w:val="00ED65F5"/>
    <w:rsid w:val="00ED6C6D"/>
    <w:rsid w:val="00EE4083"/>
    <w:rsid w:val="00EF0046"/>
    <w:rsid w:val="00F00C7A"/>
    <w:rsid w:val="00F01BCA"/>
    <w:rsid w:val="00F06619"/>
    <w:rsid w:val="00F15C8B"/>
    <w:rsid w:val="00F2117E"/>
    <w:rsid w:val="00F2172D"/>
    <w:rsid w:val="00F24085"/>
    <w:rsid w:val="00F271A6"/>
    <w:rsid w:val="00F32EB1"/>
    <w:rsid w:val="00F3728C"/>
    <w:rsid w:val="00F472A8"/>
    <w:rsid w:val="00F616D0"/>
    <w:rsid w:val="00F6397C"/>
    <w:rsid w:val="00F6653E"/>
    <w:rsid w:val="00F71E08"/>
    <w:rsid w:val="00F77D9A"/>
    <w:rsid w:val="00F8265E"/>
    <w:rsid w:val="00F866DA"/>
    <w:rsid w:val="00F96FF0"/>
    <w:rsid w:val="00FA65C1"/>
    <w:rsid w:val="00FB02CC"/>
    <w:rsid w:val="00FB0C58"/>
    <w:rsid w:val="00FB3A58"/>
    <w:rsid w:val="00FC59AA"/>
    <w:rsid w:val="00FC5B58"/>
    <w:rsid w:val="00FE1285"/>
    <w:rsid w:val="00FF2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92385"/>
  <w15:chartTrackingRefBased/>
  <w15:docId w15:val="{37BB35DB-43CF-41BA-9215-B3FE113B7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7E0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076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D69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173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3DC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01E0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45C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45C87"/>
    <w:rPr>
      <w:rFonts w:ascii="Courier New" w:eastAsia="Times New Roman" w:hAnsi="Courier New" w:cs="Courier New"/>
      <w:sz w:val="20"/>
      <w:szCs w:val="20"/>
    </w:rPr>
  </w:style>
  <w:style w:type="character" w:customStyle="1" w:styleId="gem3dmtclgb">
    <w:name w:val="gem3dmtclgb"/>
    <w:basedOn w:val="DefaultParagraphFont"/>
    <w:rsid w:val="00A45C87"/>
  </w:style>
  <w:style w:type="character" w:customStyle="1" w:styleId="gem3dmtclfb">
    <w:name w:val="gem3dmtclfb"/>
    <w:basedOn w:val="DefaultParagraphFont"/>
    <w:rsid w:val="00A45C87"/>
  </w:style>
  <w:style w:type="character" w:customStyle="1" w:styleId="gem3dmtcpfb">
    <w:name w:val="gem3dmtcpfb"/>
    <w:basedOn w:val="DefaultParagraphFont"/>
    <w:rsid w:val="00A45C87"/>
  </w:style>
  <w:style w:type="paragraph" w:styleId="NormalWeb">
    <w:name w:val="Normal (Web)"/>
    <w:basedOn w:val="Normal"/>
    <w:uiPriority w:val="99"/>
    <w:semiHidden/>
    <w:unhideWhenUsed/>
    <w:rsid w:val="00BA12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D48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9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0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9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1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uffingtonpost.com/jennifer-raff/how-to-read-and-understand-a-scientific-paper_b_5501628.htm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8C3A148D1FF342A8B93E4FB09F40EE" ma:contentTypeVersion="9" ma:contentTypeDescription="Create a new document." ma:contentTypeScope="" ma:versionID="281b9a67c061118e08b6667d429f0b3a">
  <xsd:schema xmlns:xsd="http://www.w3.org/2001/XMLSchema" xmlns:xs="http://www.w3.org/2001/XMLSchema" xmlns:p="http://schemas.microsoft.com/office/2006/metadata/properties" xmlns:ns2="87fa364f-3074-4d92-8442-4772e1624e25" targetNamespace="http://schemas.microsoft.com/office/2006/metadata/properties" ma:root="true" ma:fieldsID="181bc7a778355c6b4c1af489929a7d58" ns2:_="">
    <xsd:import namespace="87fa364f-3074-4d92-8442-4772e1624e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fa364f-3074-4d92-8442-4772e1624e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D145B1-986E-47EE-9E4E-EF0E8E486E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E6AA5DE-8297-410A-AF13-D47E1493AD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fa364f-3074-4d92-8442-4772e1624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E5EC69-CDAE-4FDA-88CB-A140D2075E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1090</Words>
  <Characters>621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</dc:creator>
  <cp:keywords/>
  <dc:description/>
  <cp:lastModifiedBy>user</cp:lastModifiedBy>
  <cp:revision>38</cp:revision>
  <cp:lastPrinted>2015-10-05T06:13:00Z</cp:lastPrinted>
  <dcterms:created xsi:type="dcterms:W3CDTF">2020-09-21T20:44:00Z</dcterms:created>
  <dcterms:modified xsi:type="dcterms:W3CDTF">2023-02-21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8C3A148D1FF342A8B93E4FB09F40EE</vt:lpwstr>
  </property>
</Properties>
</file>